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876"/>
        <w:tblW w:w="516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372"/>
        <w:gridCol w:w="1524"/>
        <w:gridCol w:w="1675"/>
        <w:gridCol w:w="1569"/>
        <w:gridCol w:w="1651"/>
        <w:gridCol w:w="1457"/>
        <w:gridCol w:w="1543"/>
      </w:tblGrid>
      <w:tr w:rsidRPr="00DA1320" w:rsidR="00ED383B" w:rsidTr="26C3FE8B" w14:paraId="3E31471F" w14:textId="77777777">
        <w:trPr>
          <w:trHeight w:val="85"/>
        </w:trPr>
        <w:tc>
          <w:tcPr>
            <w:tcW w:w="636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09CF28C7" w14:textId="77777777">
            <w:pPr>
              <w:rPr>
                <w:rFonts w:ascii="Arial" w:hAnsi="Arial" w:cs="Arial"/>
                <w:b/>
                <w:color w:val="FF0000"/>
              </w:rPr>
            </w:pPr>
            <w:r w:rsidRPr="0099203E">
              <w:rPr>
                <w:rFonts w:ascii="Arial" w:hAnsi="Arial" w:cs="Arial"/>
                <w:b/>
                <w:color w:val="FF0000"/>
              </w:rPr>
              <w:t>TERM 4</w:t>
            </w:r>
          </w:p>
        </w:tc>
        <w:tc>
          <w:tcPr>
            <w:tcW w:w="706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1F4EFDDE" w14:textId="77777777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Mon</w:t>
            </w:r>
          </w:p>
        </w:tc>
        <w:tc>
          <w:tcPr>
            <w:tcW w:w="776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2AC0AF1D" w14:textId="77777777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Tue</w:t>
            </w:r>
          </w:p>
        </w:tc>
        <w:tc>
          <w:tcPr>
            <w:tcW w:w="727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7E2B10C2" w14:textId="77777777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Wed</w:t>
            </w:r>
          </w:p>
        </w:tc>
        <w:tc>
          <w:tcPr>
            <w:tcW w:w="765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6679D437" w14:textId="77777777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Thu</w:t>
            </w:r>
          </w:p>
        </w:tc>
        <w:tc>
          <w:tcPr>
            <w:tcW w:w="675" w:type="pct"/>
            <w:tcBorders>
              <w:bottom w:val="single" w:color="auto" w:sz="4" w:space="0"/>
            </w:tcBorders>
            <w:shd w:val="clear" w:color="auto" w:fill="auto"/>
            <w:tcMar/>
          </w:tcPr>
          <w:p w:rsidRPr="0099203E" w:rsidR="00ED383B" w:rsidP="00ED383B" w:rsidRDefault="00ED383B" w14:paraId="0DD05F47" w14:textId="77777777">
            <w:pPr>
              <w:rPr>
                <w:rFonts w:ascii="Arial" w:hAnsi="Arial" w:cs="Arial"/>
              </w:rPr>
            </w:pPr>
            <w:r w:rsidRPr="0099203E">
              <w:rPr>
                <w:rFonts w:ascii="Arial" w:hAnsi="Arial" w:cs="Arial"/>
              </w:rPr>
              <w:t>Fri</w:t>
            </w:r>
          </w:p>
        </w:tc>
        <w:tc>
          <w:tcPr>
            <w:tcW w:w="715" w:type="pct"/>
            <w:tcBorders>
              <w:bottom w:val="single" w:color="auto" w:sz="4" w:space="0"/>
            </w:tcBorders>
            <w:shd w:val="clear" w:color="auto" w:fill="D9D9D9" w:themeFill="background1" w:themeFillShade="D9"/>
            <w:tcMar/>
          </w:tcPr>
          <w:p w:rsidRPr="0099203E" w:rsidR="00ED383B" w:rsidP="00ED383B" w:rsidRDefault="00ED383B" w14:paraId="198E17E7" w14:textId="77777777">
            <w:pPr>
              <w:rPr>
                <w:rFonts w:ascii="Arial" w:hAnsi="Arial" w:cs="Arial"/>
                <w:b/>
              </w:rPr>
            </w:pPr>
            <w:r w:rsidRPr="0099203E">
              <w:rPr>
                <w:rFonts w:ascii="Arial" w:hAnsi="Arial" w:cs="Arial"/>
                <w:b/>
              </w:rPr>
              <w:t xml:space="preserve">Weekend </w:t>
            </w:r>
          </w:p>
        </w:tc>
      </w:tr>
      <w:tr w:rsidRPr="003A792E" w:rsidR="00ED383B" w:rsidTr="26C3FE8B" w14:paraId="38423397" w14:textId="77777777">
        <w:trPr>
          <w:trHeight w:val="1303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D52542D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1</w:t>
            </w:r>
          </w:p>
          <w:p w:rsidRPr="00763DB0" w:rsidR="00ED383B" w:rsidP="00ED383B" w:rsidRDefault="00ED383B" w14:paraId="030514A7" w14:textId="77777777">
            <w:pPr>
              <w:pStyle w:val="BalloonText"/>
              <w:rPr>
                <w:rFonts w:ascii="Arial" w:hAnsi="Arial" w:cs="Arial"/>
                <w:b/>
              </w:rPr>
            </w:pPr>
          </w:p>
          <w:p w:rsidRPr="00763DB0" w:rsidR="00ED383B" w:rsidP="00ED383B" w:rsidRDefault="00ED383B" w14:paraId="5D20CF7F" w14:textId="77777777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OCTOBER</w:t>
            </w:r>
          </w:p>
        </w:tc>
        <w:tc>
          <w:tcPr>
            <w:tcW w:w="706" w:type="pct"/>
            <w:shd w:val="clear" w:color="auto" w:fill="FFFF00"/>
            <w:tcMar/>
          </w:tcPr>
          <w:p w:rsidRPr="00763DB0" w:rsidR="00ED383B" w:rsidP="00ED383B" w:rsidRDefault="00ED383B" w14:paraId="3C975D94" w14:textId="7574889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1</w:t>
            </w:r>
          </w:p>
          <w:p w:rsidR="0099203E" w:rsidP="00ED383B" w:rsidRDefault="0099203E" w14:paraId="425650BF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FC2095" w:rsidP="00ED383B" w:rsidRDefault="004E2A1D" w14:paraId="55E0470D" w14:textId="4BFB393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STAFF </w:t>
            </w:r>
            <w:r w:rsidR="00641976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PD Day </w:t>
            </w:r>
          </w:p>
          <w:p w:rsidRPr="00763DB0" w:rsidR="00ED383B" w:rsidP="00FC2095" w:rsidRDefault="00ED383B" w14:paraId="3E7ABA5D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76" w:type="pct"/>
            <w:tcBorders>
              <w:bottom w:val="single" w:color="auto" w:sz="4" w:space="0"/>
            </w:tcBorders>
            <w:shd w:val="clear" w:color="auto" w:fill="00B050"/>
            <w:tcMar/>
          </w:tcPr>
          <w:p w:rsidRPr="00763DB0" w:rsidR="00ED383B" w:rsidP="00ED383B" w:rsidRDefault="00ED383B" w14:paraId="7D97FD69" w14:textId="19B56242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2</w:t>
            </w:r>
          </w:p>
          <w:p w:rsidRPr="00763DB0" w:rsidR="00ED383B" w:rsidP="0099203E" w:rsidRDefault="00ED383B" w14:paraId="44A4D51B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="00FC2095" w:rsidP="00FC2095" w:rsidRDefault="00E36AF5" w14:paraId="6429FF1F" w14:textId="7A429691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</w:t>
            </w:r>
            <w:r w:rsidRPr="00763DB0" w:rsidR="00FC2095">
              <w:rPr>
                <w:rFonts w:ascii="Arial" w:hAnsi="Arial" w:cs="Arial"/>
                <w:b/>
                <w:color w:val="auto"/>
                <w:sz w:val="16"/>
                <w:szCs w:val="16"/>
              </w:rPr>
              <w:t>tudents First Day of Term 4</w:t>
            </w:r>
          </w:p>
          <w:p w:rsidRPr="00763DB0" w:rsidR="005C4302" w:rsidP="00FC2095" w:rsidRDefault="005C4302" w14:paraId="67973A60" w14:textId="08A20B6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School Photos</w:t>
            </w:r>
          </w:p>
          <w:p w:rsidRPr="00763DB0" w:rsidR="0099203E" w:rsidP="0099203E" w:rsidRDefault="0099203E" w14:paraId="7CCEC8CB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Pr="00763DB0" w:rsidR="0099203E" w:rsidP="00F15CE0" w:rsidRDefault="0099203E" w14:paraId="5303AB05" w14:textId="6C0E4156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727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="00ED383B" w:rsidP="00ED383B" w:rsidRDefault="00ED383B" w14:paraId="08974E95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3</w:t>
            </w:r>
          </w:p>
          <w:p w:rsidR="00676F12" w:rsidP="00ED383B" w:rsidRDefault="00676F12" w14:paraId="4EAE9BF7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676F12" w:rsidP="00ED383B" w:rsidRDefault="00676F12" w14:paraId="08310BC4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unior Joeys Playtime</w:t>
            </w:r>
          </w:p>
          <w:p w:rsidRPr="00763DB0" w:rsidR="00676F12" w:rsidP="00ED383B" w:rsidRDefault="00676F12" w14:paraId="50F73A24" w14:textId="009C091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am – 10.30am</w:t>
            </w:r>
          </w:p>
        </w:tc>
        <w:tc>
          <w:tcPr>
            <w:tcW w:w="765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188279B0" w14:textId="5B46F90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4</w:t>
            </w:r>
          </w:p>
          <w:p w:rsidRPr="00763DB0" w:rsidR="00ED383B" w:rsidP="00ED383B" w:rsidRDefault="00ED383B" w14:paraId="422F2FBE" w14:textId="77777777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4AB46ECA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Newsletter</w:t>
            </w:r>
          </w:p>
          <w:p w:rsidRPr="00763DB0" w:rsidR="00D34468" w:rsidP="4AB46ECA" w:rsidRDefault="00D34468" w14:paraId="33CFA001" w14:textId="0993E0ED">
            <w:pPr>
              <w:rPr>
                <w:rFonts w:ascii="Arial" w:hAnsi="Arial" w:cs="Arial"/>
                <w:color w:val="7030A0"/>
                <w:sz w:val="16"/>
                <w:szCs w:val="16"/>
              </w:rPr>
            </w:pPr>
          </w:p>
          <w:p w:rsidR="00D34468" w:rsidP="4AB46ECA" w:rsidRDefault="007F1FC6" w14:paraId="12E8E508" w14:textId="77777777">
            <w:pPr>
              <w:rPr>
                <w:rFonts w:ascii="Arial" w:hAnsi="Arial" w:cs="Arial"/>
                <w:color w:val="7030A0"/>
                <w:sz w:val="16"/>
                <w:szCs w:val="16"/>
              </w:rPr>
            </w:pPr>
            <w:r w:rsidRPr="4AB46ECA">
              <w:rPr>
                <w:rFonts w:ascii="Arial" w:hAnsi="Arial" w:cs="Arial"/>
                <w:color w:val="7030A0"/>
                <w:sz w:val="16"/>
                <w:szCs w:val="16"/>
              </w:rPr>
              <w:t xml:space="preserve">T20 </w:t>
            </w:r>
            <w:r>
              <w:rPr>
                <w:rFonts w:ascii="Arial" w:hAnsi="Arial" w:cs="Arial"/>
                <w:color w:val="7030A0"/>
                <w:sz w:val="16"/>
                <w:szCs w:val="16"/>
              </w:rPr>
              <w:t>Cricket Cup</w:t>
            </w:r>
          </w:p>
          <w:p w:rsidRPr="00763DB0" w:rsidR="007F1FC6" w:rsidP="4AB46ECA" w:rsidRDefault="007F1FC6" w14:paraId="08F7F269" w14:textId="634DACCF">
            <w:pPr>
              <w:rPr>
                <w:rFonts w:ascii="Arial" w:hAnsi="Arial" w:cs="Arial"/>
                <w:color w:val="7030A0"/>
                <w:sz w:val="16"/>
                <w:szCs w:val="16"/>
              </w:rPr>
            </w:pPr>
            <w:r>
              <w:rPr>
                <w:rFonts w:ascii="Arial" w:hAnsi="Arial" w:cs="Arial"/>
                <w:color w:val="7030A0"/>
                <w:sz w:val="16"/>
                <w:szCs w:val="16"/>
              </w:rPr>
              <w:t>Years 3-6</w:t>
            </w: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61C7141" w14:textId="11925592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5</w:t>
            </w:r>
          </w:p>
          <w:p w:rsidRPr="00585F2A" w:rsidR="00D601F3" w:rsidP="00D601F3" w:rsidRDefault="00D601F3" w14:paraId="7C5E2B6C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763DB0" w:rsidR="00ED383B" w:rsidP="00ED383B" w:rsidRDefault="00ED383B" w14:paraId="3AA203BB" w14:textId="387F468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A43693" w:rsidR="00ED383B" w:rsidP="00236804" w:rsidRDefault="00ED383B" w14:paraId="14D1BFAF" w14:textId="4E66FF6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6/17</w:t>
            </w:r>
          </w:p>
        </w:tc>
      </w:tr>
      <w:tr w:rsidRPr="00276754" w:rsidR="00ED383B" w:rsidTr="26C3FE8B" w14:paraId="5A39D89A" w14:textId="77777777">
        <w:trPr>
          <w:trHeight w:val="1026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3755C4E4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2</w:t>
            </w:r>
          </w:p>
          <w:p w:rsidR="00ED383B" w:rsidP="00ED383B" w:rsidRDefault="00ED383B" w14:paraId="0C2BC31A" w14:textId="77777777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</w:p>
          <w:p w:rsidRPr="00763DB0" w:rsidR="00CD70CC" w:rsidP="00ED383B" w:rsidRDefault="00A43693" w14:paraId="6634FD59" w14:textId="259533D7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>OCTOBER IS MONTH OF MARY</w:t>
            </w:r>
          </w:p>
        </w:tc>
        <w:tc>
          <w:tcPr>
            <w:tcW w:w="706" w:type="pct"/>
            <w:shd w:val="clear" w:color="auto" w:fill="FDE9D9" w:themeFill="accent6" w:themeFillTint="33"/>
            <w:tcMar/>
          </w:tcPr>
          <w:p w:rsidRPr="00763DB0" w:rsidR="00ED383B" w:rsidP="00ED383B" w:rsidRDefault="00A43693" w14:paraId="33103936" w14:textId="06A046A3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18</w:t>
            </w:r>
          </w:p>
          <w:p w:rsidRPr="00763DB0" w:rsidR="00ED383B" w:rsidP="00ED383B" w:rsidRDefault="00ED383B" w14:paraId="0F385895" w14:textId="77777777">
            <w:pPr>
              <w:rPr>
                <w:rFonts w:ascii="Arial" w:hAnsi="Arial" w:cs="Arial"/>
                <w:b/>
                <w:color w:val="1F497D" w:themeColor="text2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Mass 9am</w:t>
            </w:r>
          </w:p>
          <w:p w:rsidRPr="00763DB0" w:rsidR="00ED383B" w:rsidP="00ED383B" w:rsidRDefault="00ED383B" w14:paraId="01DEA280" w14:textId="77777777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:rsidRPr="00B7531C" w:rsidR="00BF59D1" w:rsidP="00B7531C" w:rsidRDefault="48AE7335" w14:paraId="500F1DBF" w14:textId="32BB4920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338D4D3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 xml:space="preserve">P&amp;F Meeting </w:t>
            </w:r>
            <w:r w:rsidR="003916E4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3.15pm</w:t>
            </w:r>
          </w:p>
        </w:tc>
        <w:tc>
          <w:tcPr>
            <w:tcW w:w="776" w:type="pct"/>
            <w:shd w:val="clear" w:color="auto" w:fill="FDE9D9" w:themeFill="accent6" w:themeFillTint="33"/>
            <w:tcMar/>
          </w:tcPr>
          <w:p w:rsidRPr="00763DB0" w:rsidR="00D34468" w:rsidP="26C3FE8B" w:rsidRDefault="00E37212" w14:paraId="026F1011" w14:textId="59AFFAB1">
            <w:pPr>
              <w:rPr>
                <w:rFonts w:ascii="Arial" w:hAnsi="Arial" w:cs="Arial"/>
                <w:b w:val="1"/>
                <w:bCs w:val="1"/>
                <w:color w:val="auto"/>
                <w:sz w:val="16"/>
                <w:szCs w:val="16"/>
              </w:rPr>
            </w:pPr>
            <w:r w:rsidRPr="26C3FE8B" w:rsidR="00ED383B">
              <w:rPr>
                <w:rFonts w:ascii="Arial" w:hAnsi="Arial" w:cs="Arial"/>
                <w:b w:val="1"/>
                <w:bCs w:val="1"/>
                <w:color w:val="auto"/>
                <w:sz w:val="16"/>
                <w:szCs w:val="16"/>
              </w:rPr>
              <w:t xml:space="preserve">October </w:t>
            </w:r>
            <w:r w:rsidRPr="26C3FE8B" w:rsidR="00A43693">
              <w:rPr>
                <w:rFonts w:ascii="Arial" w:hAnsi="Arial" w:cs="Arial"/>
                <w:b w:val="1"/>
                <w:bCs w:val="1"/>
                <w:color w:val="auto"/>
                <w:sz w:val="16"/>
                <w:szCs w:val="16"/>
              </w:rPr>
              <w:t>19</w:t>
            </w:r>
          </w:p>
          <w:p w:rsidRPr="00763DB0" w:rsidR="00ED383B" w:rsidP="00A2123D" w:rsidRDefault="00ED383B" w14:paraId="2B8F63B7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="00ED383B" w:rsidP="0099203E" w:rsidRDefault="00ED383B" w14:paraId="1F4A7D71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0</w:t>
            </w:r>
          </w:p>
          <w:p w:rsidR="00676F12" w:rsidP="0099203E" w:rsidRDefault="00676F12" w14:paraId="3233D7FC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="00676F12" w:rsidP="00676F12" w:rsidRDefault="00676F12" w14:paraId="09F1B924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unior Joeys Playtime</w:t>
            </w:r>
          </w:p>
          <w:p w:rsidRPr="00763DB0" w:rsidR="00676F12" w:rsidP="00676F12" w:rsidRDefault="00676F12" w14:paraId="71B81654" w14:textId="19583E5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am – 10.30am</w:t>
            </w: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34E134A6" w14:textId="7F203A0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1</w:t>
            </w:r>
          </w:p>
          <w:p w:rsidRPr="00763DB0" w:rsidR="00593158" w:rsidP="0099203E" w:rsidRDefault="00593158" w14:paraId="0682FF8E" w14:textId="67F28131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B2D9C19" w14:textId="4D30E13A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2</w:t>
            </w:r>
          </w:p>
          <w:p w:rsidRPr="00585F2A" w:rsidR="00D601F3" w:rsidP="00D601F3" w:rsidRDefault="00D601F3" w14:paraId="0DEBB821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763DB0" w:rsidR="00ED383B" w:rsidP="00E719F4" w:rsidRDefault="00ED383B" w14:paraId="06CC842E" w14:textId="5341C7DC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ED383B" w14:paraId="6B90E2C5" w14:textId="008FE92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3/24</w:t>
            </w:r>
          </w:p>
          <w:p w:rsidRPr="000359CA" w:rsidR="00ED383B" w:rsidP="00075E68" w:rsidRDefault="00AC2918" w14:paraId="2C3699E3" w14:textId="77777777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0359CA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ommunity Mass</w:t>
            </w:r>
          </w:p>
          <w:p w:rsidRPr="00763DB0" w:rsidR="007515A5" w:rsidP="00075E68" w:rsidRDefault="007515A5" w14:paraId="1096257E" w14:textId="2AE43516">
            <w:pPr>
              <w:rPr>
                <w:rFonts w:ascii="Arial" w:hAnsi="Arial" w:cs="Arial"/>
                <w:sz w:val="16"/>
                <w:szCs w:val="16"/>
              </w:rPr>
            </w:pPr>
            <w:r w:rsidRPr="000359CA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1</w:t>
            </w:r>
            <w:r w:rsidR="009B7F1F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1.00</w:t>
            </w:r>
            <w:r w:rsidRPr="000359CA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am</w:t>
            </w:r>
          </w:p>
        </w:tc>
      </w:tr>
      <w:tr w:rsidRPr="00276754" w:rsidR="00ED383B" w:rsidTr="26C3FE8B" w14:paraId="1225C256" w14:textId="77777777">
        <w:trPr>
          <w:trHeight w:val="936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2B05071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3</w:t>
            </w:r>
          </w:p>
          <w:p w:rsidRPr="00763DB0" w:rsidR="00ED383B" w:rsidP="00A2123D" w:rsidRDefault="00ED383B" w14:paraId="3626FE3B" w14:textId="08DC53C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70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7D7570D7" w14:textId="4004A89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075E68">
              <w:rPr>
                <w:rFonts w:ascii="Arial" w:hAnsi="Arial" w:cs="Arial"/>
                <w:b/>
                <w:color w:val="auto"/>
                <w:sz w:val="16"/>
                <w:szCs w:val="16"/>
              </w:rPr>
              <w:t>2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5</w:t>
            </w:r>
          </w:p>
          <w:p w:rsidR="00ED383B" w:rsidP="00A43693" w:rsidRDefault="0099203E" w14:paraId="4304BDD7" w14:textId="77777777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:rsidRPr="00A43693" w:rsidR="00A43693" w:rsidP="00A43693" w:rsidRDefault="00A43693" w14:paraId="29A8FAAE" w14:textId="27F3C0CA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>Grandparents Day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Morning Tea</w:t>
            </w:r>
          </w:p>
        </w:tc>
        <w:tc>
          <w:tcPr>
            <w:tcW w:w="77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235E24CF" w14:textId="2037DA6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6</w:t>
            </w:r>
          </w:p>
          <w:p w:rsidRPr="00763DB0" w:rsidR="00B7329C" w:rsidP="26C3FE8B" w:rsidRDefault="00B7329C" w14:paraId="0D4F1037" w14:textId="045E13FB">
            <w:pPr>
              <w:rPr>
                <w:rFonts w:ascii="Arial" w:hAnsi="Arial" w:cs="Arial"/>
                <w:b w:val="1"/>
                <w:bCs w:val="1"/>
                <w:color w:val="E36C0A" w:themeColor="accent6" w:themeTint="FF" w:themeShade="BF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="00ED383B" w:rsidP="0099203E" w:rsidRDefault="00ED383B" w14:paraId="1E874F90" w14:textId="1EB30E2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7</w:t>
            </w:r>
          </w:p>
          <w:p w:rsidR="00676F12" w:rsidP="0099203E" w:rsidRDefault="00676F12" w14:paraId="563363A2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="00676F12" w:rsidP="00676F12" w:rsidRDefault="00676F12" w14:paraId="0687ED6F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unior Joeys Playtime</w:t>
            </w:r>
          </w:p>
          <w:p w:rsidRPr="00763DB0" w:rsidR="00676F12" w:rsidP="00676F12" w:rsidRDefault="00676F12" w14:paraId="299C4120" w14:textId="27AC793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am – 10.30am</w:t>
            </w: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DF501C5" w14:textId="587F6F1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Octo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8</w:t>
            </w:r>
          </w:p>
          <w:p w:rsidRPr="00763DB0" w:rsidR="00ED383B" w:rsidP="4AB46ECA" w:rsidRDefault="00ED383B" w14:paraId="49BE8F95" w14:textId="77777777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4AB46ECA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Newsletter</w:t>
            </w:r>
          </w:p>
          <w:p w:rsidR="4AB46ECA" w:rsidP="4AB46ECA" w:rsidRDefault="4AB46ECA" w14:paraId="3B502D60" w14:textId="24DF5463">
            <w:pP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:rsidR="17EAAC3E" w:rsidP="4AB46ECA" w:rsidRDefault="17EAAC3E" w14:paraId="22AD8617" w14:textId="58B19BA7">
            <w:pP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  <w:r w:rsidRPr="4AB46ECA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 xml:space="preserve">STEM Day </w:t>
            </w:r>
            <w:proofErr w:type="spellStart"/>
            <w:r w:rsidRPr="4AB46ECA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>Moorine</w:t>
            </w:r>
            <w:proofErr w:type="spellEnd"/>
            <w:r w:rsidRPr="4AB46ECA"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  <w:t xml:space="preserve"> Rock </w:t>
            </w:r>
          </w:p>
          <w:p w:rsidR="00087622" w:rsidP="4AB46ECA" w:rsidRDefault="00087622" w14:paraId="30AD4649" w14:textId="026E3896">
            <w:pPr>
              <w:rPr>
                <w:rFonts w:ascii="Arial" w:hAnsi="Arial" w:cs="Arial"/>
                <w:b/>
                <w:bCs/>
                <w:color w:val="7030A0"/>
                <w:sz w:val="16"/>
                <w:szCs w:val="16"/>
              </w:rPr>
            </w:pPr>
          </w:p>
          <w:p w:rsidRPr="00186E4D" w:rsidR="00E37212" w:rsidP="007D6CEE" w:rsidRDefault="00087622" w14:paraId="48735BF0" w14:textId="0C26005E">
            <w:pPr>
              <w:rPr>
                <w:rFonts w:ascii="Arial" w:hAnsi="Arial" w:cs="Arial"/>
                <w:b/>
                <w:bCs/>
                <w:color w:val="9BBB59" w:themeColor="accent3"/>
                <w:sz w:val="16"/>
                <w:szCs w:val="16"/>
              </w:rPr>
            </w:pPr>
            <w:r w:rsidRPr="00087622">
              <w:rPr>
                <w:rFonts w:ascii="Arial" w:hAnsi="Arial" w:cs="Arial"/>
                <w:b/>
                <w:bCs/>
                <w:color w:val="9BBB59" w:themeColor="accent3"/>
                <w:sz w:val="16"/>
                <w:szCs w:val="16"/>
              </w:rPr>
              <w:t>School Advisory Committee Meeting 6.00pm</w:t>
            </w: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A43693" w14:paraId="1B1EBF0B" w14:textId="7DE51EF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29</w:t>
            </w:r>
          </w:p>
          <w:p w:rsidRPr="00585F2A" w:rsidR="00D601F3" w:rsidP="00D601F3" w:rsidRDefault="00D601F3" w14:paraId="3A72E7EA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763DB0" w:rsidR="00CD55CF" w:rsidP="00075E68" w:rsidRDefault="00E37212" w14:paraId="06B97023" w14:textId="593E587F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A43693" w14:paraId="33F38D12" w14:textId="07EAE42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October 30/31</w:t>
            </w:r>
          </w:p>
          <w:p w:rsidRPr="00763DB0" w:rsidR="00ED383B" w:rsidP="00ED383B" w:rsidRDefault="00ED383B" w14:paraId="7B159D65" w14:textId="77777777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Pr="00763DB0" w:rsidR="00ED383B" w:rsidP="00ED383B" w:rsidRDefault="00ED383B" w14:paraId="372A3EC7" w14:textId="77777777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0F12A004" w14:textId="77777777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Pr="003A792E" w:rsidR="00ED383B" w:rsidTr="26C3FE8B" w14:paraId="64DC464D" w14:textId="77777777">
        <w:trPr>
          <w:trHeight w:val="1151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2189C9D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4</w:t>
            </w:r>
          </w:p>
          <w:p w:rsidRPr="00763DB0" w:rsidR="00ED383B" w:rsidP="00ED383B" w:rsidRDefault="00ED383B" w14:paraId="389EED2E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:rsidRPr="00763DB0" w:rsidR="00CA5A16" w:rsidP="00ED383B" w:rsidRDefault="00A2123D" w14:paraId="16E22D2A" w14:textId="3B1AA701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NOVEMBER</w:t>
            </w:r>
          </w:p>
        </w:tc>
        <w:tc>
          <w:tcPr>
            <w:tcW w:w="70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A43693" w14:paraId="0E053B81" w14:textId="7D7C856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November 1</w:t>
            </w:r>
          </w:p>
          <w:p w:rsidRPr="00A43693" w:rsidR="00CD70CC" w:rsidP="14C55E28" w:rsidRDefault="0099203E" w14:paraId="3A82E82E" w14:textId="26E9BB27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14C55E28"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A43693" w:rsidR="00CD70CC" w:rsidP="14C55E28" w:rsidRDefault="00CD70CC" w14:paraId="5DB051F7" w14:textId="79ED605F">
            <w:pPr>
              <w:rPr>
                <w:rFonts w:ascii="Arial" w:hAnsi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7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A43693" w:rsidR="00ED383B" w:rsidP="4AB46ECA" w:rsidRDefault="00A43693" w14:paraId="3AE1F31B" w14:textId="4CBFD4C8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4AB46ECA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November 2</w:t>
            </w:r>
          </w:p>
          <w:p w:rsidRPr="00A43693" w:rsidR="00ED383B" w:rsidP="4AB46ECA" w:rsidRDefault="00ED383B" w14:paraId="239E65BB" w14:textId="6700E228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="00ED383B" w:rsidP="00676F12" w:rsidRDefault="00A43693" w14:paraId="653968C8" w14:textId="77777777">
            <w:pPr>
              <w:tabs>
                <w:tab w:val="left" w:pos="1305"/>
              </w:tabs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3</w:t>
            </w:r>
            <w:r w:rsidR="00676F12">
              <w:rPr>
                <w:rFonts w:ascii="Arial" w:hAnsi="Arial" w:cs="Arial"/>
                <w:b/>
                <w:color w:val="auto"/>
                <w:sz w:val="16"/>
                <w:szCs w:val="16"/>
              </w:rPr>
              <w:tab/>
            </w:r>
          </w:p>
          <w:p w:rsidR="00676F12" w:rsidP="00676F12" w:rsidRDefault="00676F12" w14:paraId="4E4C4B67" w14:textId="77777777">
            <w:pPr>
              <w:tabs>
                <w:tab w:val="left" w:pos="1305"/>
              </w:tabs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="00676F12" w:rsidP="00676F12" w:rsidRDefault="00676F12" w14:paraId="5FF59B23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Junior Joeys Playtime</w:t>
            </w:r>
          </w:p>
          <w:p w:rsidRPr="00763DB0" w:rsidR="00676F12" w:rsidP="00676F12" w:rsidRDefault="00676F12" w14:paraId="70E97277" w14:textId="6C4D7D0E">
            <w:pPr>
              <w:tabs>
                <w:tab w:val="left" w:pos="1305"/>
              </w:tabs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am – 10.30am</w:t>
            </w: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13D1AD13" w14:textId="71B7B87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4</w:t>
            </w:r>
          </w:p>
          <w:p w:rsidRPr="00763DB0" w:rsidR="008B527C" w:rsidP="00ED383B" w:rsidRDefault="008B527C" w14:paraId="4B31FB91" w14:textId="1A8ADB4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4395A54" w14:textId="619BE4A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5</w:t>
            </w:r>
          </w:p>
          <w:p w:rsidRPr="00585F2A" w:rsidR="00D601F3" w:rsidP="00D601F3" w:rsidRDefault="00D601F3" w14:paraId="28A9282A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A43693" w:rsidR="00DF4D39" w:rsidP="00A43693" w:rsidRDefault="00A2123D" w14:paraId="1E405380" w14:textId="7151C66A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Merit Assembly 3pm</w:t>
            </w:r>
          </w:p>
        </w:tc>
        <w:tc>
          <w:tcPr>
            <w:tcW w:w="715" w:type="pct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Pr="00A43693" w:rsidR="00ED383B" w:rsidP="00ED383B" w:rsidRDefault="00ED383B" w14:paraId="3E59283D" w14:textId="0E1AE632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6/7</w:t>
            </w:r>
          </w:p>
        </w:tc>
      </w:tr>
      <w:tr w:rsidRPr="00276754" w:rsidR="00ED383B" w:rsidTr="26C3FE8B" w14:paraId="4D72C053" w14:textId="77777777">
        <w:trPr>
          <w:trHeight w:val="1139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A3DD2B3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5</w:t>
            </w:r>
          </w:p>
          <w:p w:rsidRPr="00763DB0" w:rsidR="004A0E7B" w:rsidP="00075E68" w:rsidRDefault="004A0E7B" w14:paraId="15808818" w14:textId="1293AE63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0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5AFB838E" w14:textId="22456EAF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8</w:t>
            </w:r>
          </w:p>
          <w:p w:rsidRPr="00763DB0" w:rsidR="0099203E" w:rsidP="0099203E" w:rsidRDefault="0099203E" w14:paraId="479471B6" w14:textId="77777777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:rsidR="003916E4" w:rsidP="00ED383B" w:rsidRDefault="003916E4" w14:paraId="41FBE105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ED383B" w:rsidP="00ED383B" w:rsidRDefault="0EA0E19F" w14:paraId="440E619D" w14:textId="4FDF3B89">
            <w:pPr>
              <w:rPr>
                <w:rFonts w:ascii="Arial" w:hAnsi="Arial" w:cs="Arial"/>
                <w:sz w:val="16"/>
                <w:szCs w:val="16"/>
              </w:rPr>
            </w:pPr>
            <w:r w:rsidRPr="5EB3A53B">
              <w:rPr>
                <w:rFonts w:ascii="Arial" w:hAnsi="Arial" w:cs="Arial"/>
                <w:sz w:val="16"/>
                <w:szCs w:val="16"/>
              </w:rPr>
              <w:t>Junior Liturgy</w:t>
            </w:r>
          </w:p>
        </w:tc>
        <w:tc>
          <w:tcPr>
            <w:tcW w:w="776" w:type="pct"/>
            <w:shd w:val="clear" w:color="auto" w:fill="FDE9D9" w:themeFill="accent6" w:themeFillTint="33"/>
            <w:tcMar/>
          </w:tcPr>
          <w:p w:rsidR="00ED383B" w:rsidP="0099203E" w:rsidRDefault="00ED383B" w14:paraId="6F964E78" w14:textId="6805F9D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9</w:t>
            </w:r>
          </w:p>
          <w:p w:rsidRPr="00E37212" w:rsidR="007D6CEE" w:rsidP="26C3FE8B" w:rsidRDefault="007D6CEE" w14:paraId="16951B3F" w14:textId="21709C92">
            <w:pPr>
              <w:rPr>
                <w:rFonts w:ascii="Arial" w:hAnsi="Arial" w:cs="Arial"/>
                <w:b w:val="1"/>
                <w:bCs w:val="1"/>
                <w:color w:val="E36C0A" w:themeColor="accent6" w:themeShade="BF"/>
                <w:sz w:val="16"/>
                <w:szCs w:val="16"/>
              </w:rPr>
            </w:pPr>
          </w:p>
          <w:p w:rsidRPr="00763DB0" w:rsidR="007D6CEE" w:rsidP="0099203E" w:rsidRDefault="007D6CEE" w14:paraId="44D683A9" w14:textId="744D318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6B99813" w14:textId="067C3261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0</w:t>
            </w:r>
          </w:p>
          <w:p w:rsidRPr="00763DB0" w:rsidR="00ED383B" w:rsidP="00ED383B" w:rsidRDefault="00ED383B" w14:paraId="6F43FE16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075E68" w:rsidRDefault="00ED383B" w14:paraId="31B5CB93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418A2E18" w14:textId="1101057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1</w:t>
            </w:r>
          </w:p>
          <w:p w:rsidR="00ED383B" w:rsidP="00ED383B" w:rsidRDefault="00ED383B" w14:paraId="7AC1D209" w14:textId="3D187B43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:rsidRPr="00A43693" w:rsidR="00BF59D1" w:rsidP="00A43693" w:rsidRDefault="00A43693" w14:paraId="46B8BC31" w14:textId="7C30223E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>Remembrance Day</w:t>
            </w:r>
            <w:r w:rsidR="002E511A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Ceremony 11.50am</w:t>
            </w: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3FEA4596" w14:textId="3D98DF8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2</w:t>
            </w:r>
          </w:p>
          <w:p w:rsidRPr="00E719F4" w:rsidR="00D601F3" w:rsidP="00D601F3" w:rsidRDefault="00E719F4" w14:paraId="6559A035" w14:textId="6EA466DC">
            <w:pPr>
              <w:rPr>
                <w:rFonts w:ascii="Arial" w:hAnsi="Arial" w:eastAsia="Arial" w:cs="Arial"/>
                <w:b/>
                <w:bCs/>
                <w:color w:val="FF0000"/>
                <w:sz w:val="16"/>
                <w:szCs w:val="16"/>
              </w:rPr>
            </w:pPr>
            <w:r w:rsidRPr="00E719F4">
              <w:rPr>
                <w:rFonts w:ascii="Arial" w:hAnsi="Arial" w:eastAsia="Arial" w:cs="Arial"/>
                <w:b/>
                <w:bCs/>
                <w:color w:val="FF0000"/>
                <w:sz w:val="16"/>
                <w:szCs w:val="16"/>
              </w:rPr>
              <w:t xml:space="preserve">No </w:t>
            </w:r>
            <w:r w:rsidRPr="00E719F4" w:rsidR="00D601F3">
              <w:rPr>
                <w:rFonts w:ascii="Arial" w:hAnsi="Arial" w:eastAsia="Arial" w:cs="Arial"/>
                <w:b/>
                <w:bCs/>
                <w:color w:val="FF0000"/>
                <w:sz w:val="16"/>
                <w:szCs w:val="16"/>
              </w:rPr>
              <w:t>Pre Kindy</w:t>
            </w:r>
          </w:p>
          <w:p w:rsidRPr="00763DB0" w:rsidR="00ED383B" w:rsidP="00ED383B" w:rsidRDefault="00ED383B" w14:paraId="6D8162FE" w14:textId="27F10B8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ED383B" w14:paraId="6B3B866E" w14:textId="63A02AB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3/14</w:t>
            </w:r>
          </w:p>
          <w:p w:rsidRPr="00763DB0" w:rsidR="0099203E" w:rsidP="00ED383B" w:rsidRDefault="0099203E" w14:paraId="68C19180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593158" w:rsidRDefault="00ED383B" w14:paraId="16DC4311" w14:textId="00CB424A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</w:tr>
      <w:tr w:rsidRPr="00455A3D" w:rsidR="00ED383B" w:rsidTr="26C3FE8B" w14:paraId="6B96311C" w14:textId="77777777">
        <w:trPr>
          <w:trHeight w:val="940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0D24C83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6</w:t>
            </w:r>
          </w:p>
          <w:p w:rsidRPr="00763DB0" w:rsidR="00ED383B" w:rsidP="00ED383B" w:rsidRDefault="00ED383B" w14:paraId="1CC07119" w14:textId="77777777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  <w:p w:rsidRPr="00763DB0" w:rsidR="00ED383B" w:rsidP="00ED383B" w:rsidRDefault="00593158" w14:paraId="3B2C69BD" w14:textId="7CA0728D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port Comments Due</w:t>
            </w:r>
          </w:p>
        </w:tc>
        <w:tc>
          <w:tcPr>
            <w:tcW w:w="70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7BDA7D35" w14:textId="5C485639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15</w:t>
            </w:r>
          </w:p>
          <w:p w:rsidRPr="00A43693" w:rsidR="00794212" w:rsidP="3153D740" w:rsidRDefault="0099203E" w14:paraId="243598E8" w14:textId="5222DC60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</w:tc>
        <w:tc>
          <w:tcPr>
            <w:tcW w:w="77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1870F6A" w14:textId="55C46A84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6</w:t>
            </w:r>
          </w:p>
          <w:p w:rsidR="00D34468" w:rsidP="26C3FE8B" w:rsidRDefault="00E37212" w14:paraId="5C7995A5" w14:textId="05507F5C">
            <w:pPr>
              <w:rPr>
                <w:rFonts w:ascii="Arial" w:hAnsi="Arial" w:cs="Arial"/>
                <w:b w:val="1"/>
                <w:bCs w:val="1"/>
                <w:color w:val="E36C0A" w:themeColor="accent6" w:themeShade="BF"/>
                <w:sz w:val="16"/>
                <w:szCs w:val="16"/>
              </w:rPr>
            </w:pPr>
          </w:p>
          <w:p w:rsidR="000A13A9" w:rsidP="000A13A9" w:rsidRDefault="000A13A9" w14:paraId="3F6ECE8E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TRANSITION Day</w:t>
            </w:r>
          </w:p>
          <w:p w:rsidR="000A13A9" w:rsidP="000A13A9" w:rsidRDefault="000A13A9" w14:paraId="18F701D8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Kindy Orientation</w:t>
            </w:r>
          </w:p>
          <w:p w:rsidRPr="00763DB0" w:rsidR="000A13A9" w:rsidP="00655DEA" w:rsidRDefault="000A13A9" w14:paraId="0CF98BA0" w14:textId="6B4BF818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21712B0" w14:textId="15A5D1E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7</w:t>
            </w:r>
          </w:p>
          <w:p w:rsidR="00ED383B" w:rsidP="00ED383B" w:rsidRDefault="00ED383B" w14:paraId="2B90A1A0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CD70CC" w:rsidR="00CD70CC" w:rsidP="00ED383B" w:rsidRDefault="003916E4" w14:paraId="5C09F404" w14:textId="4CDCDB8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arly Years Liturgy</w:t>
            </w: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CDB10DA" w14:textId="15CBCFA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8</w:t>
            </w:r>
          </w:p>
          <w:p w:rsidRPr="00763DB0" w:rsidR="00B7329C" w:rsidP="00ED383B" w:rsidRDefault="00B7329C" w14:paraId="24C451A0" w14:textId="44099BB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5BEDFD7A" w14:textId="5F4E14D4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9</w:t>
            </w:r>
          </w:p>
          <w:p w:rsidRPr="00585F2A" w:rsidR="00D601F3" w:rsidP="00D601F3" w:rsidRDefault="00D601F3" w14:paraId="21AD330D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A43693" w:rsidR="00DF4D39" w:rsidP="14C55E28" w:rsidRDefault="00DF4D39" w14:paraId="19DE4217" w14:textId="6780728A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ED383B" w14:paraId="5CB62567" w14:textId="2205BA6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0/21</w:t>
            </w:r>
          </w:p>
          <w:p w:rsidRPr="00763DB0" w:rsidR="00ED383B" w:rsidP="00ED383B" w:rsidRDefault="00ED383B" w14:paraId="4D5A032A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60A98D77" w14:textId="77777777">
            <w:pPr>
              <w:rPr>
                <w:rFonts w:ascii="Arial" w:hAnsi="Arial" w:cs="Arial"/>
                <w:b/>
                <w:i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29D51167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3A792E" w:rsidR="00ED383B" w:rsidTr="26C3FE8B" w14:paraId="19843208" w14:textId="77777777">
        <w:trPr>
          <w:trHeight w:val="1276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33D73C0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>Week 7</w:t>
            </w:r>
          </w:p>
          <w:p w:rsidRPr="00546632" w:rsidR="00546632" w:rsidP="00ED383B" w:rsidRDefault="00546632" w14:paraId="7CBC6FB4" w14:textId="4805BA7F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546632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Swimming lessons </w:t>
            </w:r>
            <w:r w:rsidR="00FC2961">
              <w:rPr>
                <w:rFonts w:ascii="Arial" w:hAnsi="Arial" w:cs="Arial"/>
                <w:b/>
                <w:color w:val="FF0000"/>
                <w:sz w:val="16"/>
                <w:szCs w:val="16"/>
              </w:rPr>
              <w:t>All Week</w:t>
            </w:r>
          </w:p>
        </w:tc>
        <w:tc>
          <w:tcPr>
            <w:tcW w:w="70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B5C5D71" w14:textId="7E71E6E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2</w:t>
            </w:r>
          </w:p>
          <w:p w:rsidRPr="00AE07C0" w:rsidR="00CF04AD" w:rsidP="00075E68" w:rsidRDefault="0099203E" w14:paraId="73CC433C" w14:textId="71DD997D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:rsidR="00CF04AD" w:rsidP="00526786" w:rsidRDefault="67BB7A15" w14:paraId="5EDD05BC" w14:textId="16090799">
            <w:pPr>
              <w:rPr>
                <w:rFonts w:ascii="Arial" w:hAnsi="Arial" w:cs="Arial"/>
                <w:sz w:val="16"/>
                <w:szCs w:val="16"/>
              </w:rPr>
            </w:pPr>
            <w:r w:rsidRPr="5EB3A53B">
              <w:rPr>
                <w:rFonts w:ascii="Arial" w:hAnsi="Arial" w:cs="Arial"/>
                <w:sz w:val="16"/>
                <w:szCs w:val="16"/>
              </w:rPr>
              <w:t>Senior Liturgy</w:t>
            </w:r>
          </w:p>
          <w:p w:rsidR="00AE07C0" w:rsidP="00526786" w:rsidRDefault="00AE07C0" w14:paraId="507F89E3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FC2961" w:rsidR="00526786" w:rsidP="00526786" w:rsidRDefault="00526786" w14:paraId="3EDCF084" w14:textId="29A6D248">
            <w:pP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FC2961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A</w:t>
            </w:r>
            <w:r w:rsidRPr="00FC2961" w:rsidR="00AE07C0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nnual </w:t>
            </w:r>
            <w:r w:rsidRPr="00FC2961" w:rsidR="00E719F4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C</w:t>
            </w:r>
            <w:r w:rsidRPr="00FC2961" w:rsidR="00AE07C0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ommunity </w:t>
            </w:r>
            <w:r w:rsidRPr="00FC2961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 Meeting 5</w:t>
            </w:r>
            <w:r w:rsidRPr="00FC2961" w:rsidR="004D272D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.30</w:t>
            </w:r>
            <w:r w:rsidRPr="00FC2961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pm</w:t>
            </w:r>
          </w:p>
          <w:p w:rsidRPr="00763DB0" w:rsidR="00526786" w:rsidP="00075E68" w:rsidRDefault="00526786" w14:paraId="2AD4009D" w14:textId="3D03DAE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08E1F7E0" w14:textId="0C76CD7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3</w:t>
            </w:r>
          </w:p>
          <w:p w:rsidRPr="00E37212" w:rsidR="007D6CEE" w:rsidP="26C3FE8B" w:rsidRDefault="007D6CEE" w14:paraId="6D958336" w14:textId="64C96258">
            <w:pPr>
              <w:rPr>
                <w:rFonts w:ascii="Arial" w:hAnsi="Arial" w:cs="Arial"/>
                <w:b w:val="1"/>
                <w:bCs w:val="1"/>
                <w:color w:val="E36C0A" w:themeColor="accent6" w:themeShade="BF"/>
                <w:sz w:val="16"/>
                <w:szCs w:val="16"/>
              </w:rPr>
            </w:pPr>
          </w:p>
          <w:p w:rsidRPr="00763DB0" w:rsidR="007D6CEE" w:rsidP="00075E68" w:rsidRDefault="007D6CEE" w14:paraId="0D8032AB" w14:textId="3785F9D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60031EAD" w14:textId="08ECF746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4</w:t>
            </w:r>
          </w:p>
          <w:p w:rsidRPr="00763DB0" w:rsidR="00ED383B" w:rsidP="00ED383B" w:rsidRDefault="00ED383B" w14:paraId="1A4AF03D" w14:textId="34E92B9E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24A1A981" w14:textId="1DCA0BB1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5</w:t>
            </w:r>
          </w:p>
          <w:p w:rsidRPr="00763DB0" w:rsidR="00ED383B" w:rsidP="00ED383B" w:rsidRDefault="00ED383B" w14:paraId="1459A3F6" w14:textId="77777777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:rsidRPr="00763DB0" w:rsidR="00D34468" w:rsidP="00ED383B" w:rsidRDefault="00D34468" w14:paraId="48CB0230" w14:textId="77777777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</w:p>
          <w:p w:rsidR="00E37212" w:rsidP="00593158" w:rsidRDefault="00E37212" w14:paraId="2D11114C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D34468" w:rsidP="00526786" w:rsidRDefault="00D34468" w14:paraId="7D5A3BB8" w14:textId="1C15BA0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1E863995" w14:textId="416DE36F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6</w:t>
            </w:r>
          </w:p>
          <w:p w:rsidRPr="00585F2A" w:rsidR="00D601F3" w:rsidP="00D601F3" w:rsidRDefault="00D601F3" w14:paraId="7CFC2D6E" w14:textId="77777777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 w:rsidRPr="094D5F15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="003A32E8" w:rsidP="003A32E8" w:rsidRDefault="003A32E8" w14:paraId="1750C4EA" w14:textId="77777777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  <w:p w:rsidRPr="00A43693" w:rsidR="007515A5" w:rsidP="007515A5" w:rsidRDefault="007515A5" w14:paraId="109F0BBE" w14:textId="77777777">
            <w:pPr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</w:pPr>
            <w:r w:rsidRPr="14C55E28">
              <w:rPr>
                <w:rFonts w:ascii="Arial" w:hAnsi="Arial" w:cs="Arial"/>
                <w:b/>
                <w:bCs/>
                <w:color w:val="auto"/>
                <w:sz w:val="16"/>
                <w:szCs w:val="16"/>
              </w:rPr>
              <w:t>Merit Assembly 3pm</w:t>
            </w:r>
          </w:p>
          <w:p w:rsidRPr="00763DB0" w:rsidR="007515A5" w:rsidP="003A32E8" w:rsidRDefault="007515A5" w14:paraId="0CD39406" w14:textId="45B6F7E4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="00ED383B" w:rsidP="00A2123D" w:rsidRDefault="00ED383B" w14:paraId="736EEFD0" w14:textId="6C09CB6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Nov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27/28</w:t>
            </w:r>
          </w:p>
          <w:p w:rsidR="00593158" w:rsidP="00075E68" w:rsidRDefault="00593158" w14:paraId="6304ACDC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593158" w:rsidP="004B6384" w:rsidRDefault="00593158" w14:paraId="4E46A7E9" w14:textId="01F3049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</w:tc>
      </w:tr>
      <w:tr w:rsidRPr="003A792E" w:rsidR="00ED383B" w:rsidTr="26C3FE8B" w14:paraId="51B7EF05" w14:textId="77777777">
        <w:trPr>
          <w:trHeight w:val="1501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141C271C" w14:textId="77777777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8</w:t>
            </w:r>
          </w:p>
          <w:p w:rsidRPr="00763DB0" w:rsidR="00A2123D" w:rsidP="00A2123D" w:rsidRDefault="00A2123D" w14:paraId="1905D584" w14:textId="77777777">
            <w:pPr>
              <w:pStyle w:val="BalloonText"/>
              <w:rPr>
                <w:rFonts w:ascii="Arial" w:hAnsi="Arial" w:cs="Arial"/>
                <w:b/>
                <w:color w:val="FF0000"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NOVEMBER/</w:t>
            </w:r>
          </w:p>
          <w:p w:rsidRPr="00763DB0" w:rsidR="00A2123D" w:rsidP="00A2123D" w:rsidRDefault="00A2123D" w14:paraId="0FDCD610" w14:textId="77777777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>DECEMBER</w:t>
            </w:r>
          </w:p>
          <w:p w:rsidRPr="00763DB0" w:rsidR="00ED383B" w:rsidP="00ED383B" w:rsidRDefault="00ED383B" w14:paraId="665A891A" w14:textId="77777777">
            <w:pPr>
              <w:pStyle w:val="BalloonText"/>
              <w:rPr>
                <w:rFonts w:ascii="Arial" w:hAnsi="Arial" w:cs="Arial"/>
                <w:b/>
              </w:rPr>
            </w:pPr>
          </w:p>
          <w:p w:rsidRPr="00763DB0" w:rsidR="00ED383B" w:rsidP="00ED383B" w:rsidRDefault="00546632" w14:paraId="682BB727" w14:textId="3417E716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  <w:color w:val="FF0000"/>
              </w:rPr>
              <w:t xml:space="preserve">Swimming lessons </w:t>
            </w:r>
            <w:r w:rsidR="00FC2961">
              <w:rPr>
                <w:rFonts w:ascii="Arial" w:hAnsi="Arial" w:cs="Arial"/>
                <w:b/>
                <w:color w:val="FF0000"/>
              </w:rPr>
              <w:t>All Week</w:t>
            </w:r>
          </w:p>
        </w:tc>
        <w:tc>
          <w:tcPr>
            <w:tcW w:w="706" w:type="pct"/>
            <w:shd w:val="clear" w:color="auto" w:fill="FDE9D9" w:themeFill="accent6" w:themeFillTint="33"/>
            <w:tcMar/>
          </w:tcPr>
          <w:p w:rsidRPr="00763DB0" w:rsidR="00ED383B" w:rsidP="00ED383B" w:rsidRDefault="00A43693" w14:paraId="034DC4C5" w14:textId="5A97A5CD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29</w:t>
            </w:r>
          </w:p>
          <w:p w:rsidRPr="00763DB0" w:rsidR="0099203E" w:rsidP="0099203E" w:rsidRDefault="0099203E" w14:paraId="00F82528" w14:textId="77777777">
            <w:pPr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548DD4" w:themeColor="text2" w:themeTint="99"/>
                <w:sz w:val="16"/>
                <w:szCs w:val="16"/>
              </w:rPr>
              <w:t>Pre Kindy</w:t>
            </w:r>
          </w:p>
          <w:p w:rsidRPr="00763DB0" w:rsidR="00ED383B" w:rsidP="00ED383B" w:rsidRDefault="00ED383B" w14:paraId="64CA9FB5" w14:textId="77777777">
            <w:pPr>
              <w:rPr>
                <w:rFonts w:ascii="Arial" w:hAnsi="Arial" w:cs="Arial"/>
                <w:b/>
                <w:bCs/>
                <w:iCs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DE9D9" w:themeFill="accent6" w:themeFillTint="33"/>
            <w:tcMar/>
          </w:tcPr>
          <w:p w:rsidRPr="00763DB0" w:rsidR="00D34468" w:rsidP="00ED383B" w:rsidRDefault="00A43693" w14:paraId="1D4FA6D9" w14:textId="667B5BC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November 30</w:t>
            </w:r>
          </w:p>
          <w:p w:rsidRPr="00763DB0" w:rsidR="00D34468" w:rsidP="00E37212" w:rsidRDefault="00D34468" w14:paraId="32B1C03E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27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075E68" w14:paraId="3135F367" w14:textId="79B27454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</w:t>
            </w: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</w:t>
            </w:r>
          </w:p>
          <w:p w:rsidRPr="00763DB0" w:rsidR="00ED383B" w:rsidP="00ED383B" w:rsidRDefault="00ED383B" w14:paraId="23F918FA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05FF22F6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76DFFE2B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19CCD590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65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="008B527C" w:rsidP="00F71874" w:rsidRDefault="00A43693" w14:paraId="0C5E0F6C" w14:textId="038AAE5F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 2</w:t>
            </w:r>
          </w:p>
          <w:p w:rsidR="008B527C" w:rsidP="00F71874" w:rsidRDefault="008B527C" w14:paraId="7CB306B9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8B527C" w:rsidP="00F15CE0" w:rsidRDefault="008B527C" w14:paraId="7F8206EB" w14:textId="474C5C8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="005B40BF" w:rsidP="00ED383B" w:rsidRDefault="00075E68" w14:paraId="3C07E3F6" w14:textId="3A5B2069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</w:t>
            </w:r>
            <w:r w:rsidR="00A43693">
              <w:rPr>
                <w:rFonts w:ascii="Arial" w:hAnsi="Arial" w:cs="Arial"/>
                <w:sz w:val="16"/>
                <w:szCs w:val="16"/>
              </w:rPr>
              <w:t xml:space="preserve"> 3</w:t>
            </w:r>
          </w:p>
          <w:p w:rsidRPr="00585F2A" w:rsidR="00D601F3" w:rsidP="00D601F3" w:rsidRDefault="001861D1" w14:paraId="735CF218" w14:textId="1B1E1AB8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  <w: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 xml:space="preserve">Last day for </w:t>
            </w:r>
            <w:r w:rsidRPr="094D5F15" w:rsidR="00D601F3"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  <w:t>Pre Kindy</w:t>
            </w:r>
          </w:p>
          <w:p w:rsidRPr="00763DB0" w:rsidR="003253FD" w:rsidP="003253FD" w:rsidRDefault="003253FD" w14:paraId="157B6D71" w14:textId="6463BE2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A43693" w14:paraId="50B92FD7" w14:textId="610C1053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auto"/>
                <w:sz w:val="16"/>
                <w:szCs w:val="16"/>
              </w:rPr>
              <w:t>December 4/5</w:t>
            </w:r>
          </w:p>
          <w:p w:rsidRPr="00763DB0" w:rsidR="00ED383B" w:rsidP="00ED383B" w:rsidRDefault="00ED383B" w14:paraId="25E33807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5E36361F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24E528A3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5EFBF8C8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305D9D1D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3A792E" w:rsidR="00ED383B" w:rsidTr="26C3FE8B" w14:paraId="1DAD636C" w14:textId="77777777">
        <w:trPr>
          <w:trHeight w:val="1150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5EAF3CCD" w14:textId="77777777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9</w:t>
            </w:r>
          </w:p>
          <w:p w:rsidRPr="00763DB0" w:rsidR="00ED383B" w:rsidP="00ED383B" w:rsidRDefault="00ED383B" w14:paraId="5B6D92AE" w14:textId="77777777">
            <w:pPr>
              <w:pStyle w:val="BalloonText"/>
              <w:rPr>
                <w:rFonts w:ascii="Arial" w:hAnsi="Arial" w:cs="Arial"/>
                <w:b/>
              </w:rPr>
            </w:pPr>
          </w:p>
          <w:p w:rsidRPr="00763DB0" w:rsidR="001F4443" w:rsidP="00ED383B" w:rsidRDefault="001F4443" w14:paraId="645D1134" w14:textId="1587058A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0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62A17D58" w14:textId="1B72185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6</w:t>
            </w:r>
          </w:p>
          <w:p w:rsidRPr="00763DB0" w:rsidR="00ED383B" w:rsidP="003A32E8" w:rsidRDefault="00546632" w14:paraId="3ED36325" w14:textId="14090FD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proofErr w:type="spellStart"/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>Yr</w:t>
            </w:r>
            <w:proofErr w:type="spellEnd"/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6 Graduation Mass </w:t>
            </w: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776" w:type="pct"/>
            <w:tcBorders>
              <w:bottom w:val="single" w:color="auto" w:sz="4" w:space="0"/>
            </w:tcBorders>
            <w:shd w:val="clear" w:color="auto" w:fill="FDE9D9" w:themeFill="accent6" w:themeFillTint="33"/>
            <w:tcMar/>
          </w:tcPr>
          <w:p w:rsidRPr="00763DB0" w:rsidR="00ED383B" w:rsidP="00ED383B" w:rsidRDefault="00ED383B" w14:paraId="15CFCAAE" w14:textId="57C8CF5C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7</w:t>
            </w:r>
          </w:p>
          <w:p w:rsidR="00ED383B" w:rsidP="00ED383B" w:rsidRDefault="00593158" w14:paraId="5B50096A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PORTS TO GO HOME</w:t>
            </w:r>
          </w:p>
          <w:p w:rsidRPr="00DB6AA9" w:rsidR="000A13A9" w:rsidP="00CF04AD" w:rsidRDefault="000A13A9" w14:paraId="7B387EF7" w14:textId="6708E54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27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35991910" w14:textId="7DAD4A05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8</w:t>
            </w:r>
          </w:p>
          <w:p w:rsidR="004D272D" w:rsidP="005B40BF" w:rsidRDefault="005B40BF" w14:paraId="149F9BDD" w14:textId="77777777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0000"/>
                <w:sz w:val="16"/>
                <w:szCs w:val="16"/>
              </w:rPr>
              <w:t xml:space="preserve">End of Year Christmas </w:t>
            </w:r>
            <w:r w:rsidR="004D272D">
              <w:rPr>
                <w:rFonts w:ascii="Arial" w:hAnsi="Arial" w:cs="Arial"/>
                <w:b/>
                <w:color w:val="FF0000"/>
                <w:sz w:val="16"/>
                <w:szCs w:val="16"/>
              </w:rPr>
              <w:t>Concert and Awards Ceremony</w:t>
            </w:r>
          </w:p>
          <w:p w:rsidRPr="00763DB0" w:rsidR="005B40BF" w:rsidP="005B40BF" w:rsidRDefault="008B3FE9" w14:paraId="0BF5A9A4" w14:textId="1692B111">
            <w:pPr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FF0000"/>
                <w:sz w:val="16"/>
                <w:szCs w:val="16"/>
              </w:rPr>
              <w:t>6:</w:t>
            </w:r>
            <w:r w:rsidR="00FB3382">
              <w:rPr>
                <w:rFonts w:ascii="Arial" w:hAnsi="Arial" w:cs="Arial"/>
                <w:b/>
                <w:color w:val="FF0000"/>
                <w:sz w:val="16"/>
                <w:szCs w:val="16"/>
              </w:rPr>
              <w:t>3</w:t>
            </w:r>
            <w:r w:rsidR="00794212">
              <w:rPr>
                <w:rFonts w:ascii="Arial" w:hAnsi="Arial" w:cs="Arial"/>
                <w:b/>
                <w:color w:val="FF0000"/>
                <w:sz w:val="16"/>
                <w:szCs w:val="16"/>
              </w:rPr>
              <w:t>0pm</w:t>
            </w:r>
          </w:p>
          <w:p w:rsidRPr="00763DB0" w:rsidR="00ED383B" w:rsidP="00ED383B" w:rsidRDefault="00ED383B" w14:paraId="71EFE942" w14:textId="77777777">
            <w:pPr>
              <w:rPr>
                <w:rFonts w:ascii="Arial" w:hAnsi="Arial" w:cs="Arial"/>
                <w:i/>
                <w:color w:val="00B050"/>
                <w:sz w:val="16"/>
                <w:szCs w:val="16"/>
              </w:rPr>
            </w:pPr>
          </w:p>
        </w:tc>
        <w:tc>
          <w:tcPr>
            <w:tcW w:w="765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5B94663F" w14:textId="17C9D198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9</w:t>
            </w:r>
          </w:p>
          <w:p w:rsidRPr="00763DB0" w:rsidR="00ED383B" w:rsidP="00ED383B" w:rsidRDefault="00ED383B" w14:paraId="17950EC9" w14:textId="77777777">
            <w:pPr>
              <w:rPr>
                <w:rFonts w:ascii="Arial" w:hAnsi="Arial" w:cs="Arial"/>
                <w:b/>
                <w:color w:val="7030A0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7030A0"/>
                <w:sz w:val="16"/>
                <w:szCs w:val="16"/>
              </w:rPr>
              <w:t>Newsletter</w:t>
            </w:r>
          </w:p>
          <w:p w:rsidRPr="00763DB0" w:rsidR="00ED383B" w:rsidP="005B40BF" w:rsidRDefault="00ED383B" w14:paraId="596122BE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D34468" w:rsidP="00075E68" w:rsidRDefault="00D34468" w14:paraId="4F9736A2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5" w:type="pct"/>
            <w:tcBorders>
              <w:bottom w:val="single" w:color="auto" w:sz="4" w:space="0"/>
            </w:tcBorders>
            <w:shd w:val="clear" w:color="auto" w:fill="00B050"/>
            <w:tcMar/>
          </w:tcPr>
          <w:p w:rsidRPr="00763DB0" w:rsidR="00ED383B" w:rsidP="00ED383B" w:rsidRDefault="00ED383B" w14:paraId="7306BE75" w14:textId="0D25A07A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0</w:t>
            </w:r>
          </w:p>
          <w:p w:rsidRPr="00585F2A" w:rsidR="00D601F3" w:rsidP="00D601F3" w:rsidRDefault="00D601F3" w14:paraId="66780146" w14:textId="2ED196F2">
            <w:pPr>
              <w:rPr>
                <w:rFonts w:ascii="Arial" w:hAnsi="Arial" w:eastAsia="Arial" w:cs="Arial"/>
                <w:b/>
                <w:bCs/>
                <w:color w:val="548DD4" w:themeColor="text2" w:themeTint="99"/>
                <w:sz w:val="16"/>
                <w:szCs w:val="16"/>
              </w:rPr>
            </w:pPr>
          </w:p>
          <w:p w:rsidRPr="00763DB0" w:rsidR="00ED383B" w:rsidP="00ED383B" w:rsidRDefault="00ED383B" w14:paraId="51A8B8AB" w14:textId="77777777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sz w:val="16"/>
                <w:szCs w:val="16"/>
              </w:rPr>
              <w:t xml:space="preserve">Last Day for </w:t>
            </w:r>
          </w:p>
          <w:p w:rsidRPr="00763DB0" w:rsidR="00ED383B" w:rsidP="00ED383B" w:rsidRDefault="00ED383B" w14:paraId="4559DF99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>Students</w:t>
            </w:r>
          </w:p>
          <w:p w:rsidRPr="00763DB0" w:rsidR="00ED383B" w:rsidP="005B40BF" w:rsidRDefault="00ED383B" w14:paraId="17692062" w14:textId="77777777">
            <w:pPr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ED383B" w14:paraId="248BB198" w14:textId="1A073430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1/12</w:t>
            </w:r>
          </w:p>
          <w:p w:rsidRPr="00763DB0" w:rsidR="00ED383B" w:rsidP="00ED383B" w:rsidRDefault="00ED383B" w14:paraId="2502DFBF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ED383B" w:rsidP="00ED383B" w:rsidRDefault="00ED383B" w14:paraId="6B25853C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ED383B" w:rsidP="00ED383B" w:rsidRDefault="00ED383B" w14:paraId="2C23D331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  <w:p w:rsidRPr="00763DB0" w:rsidR="00ED383B" w:rsidP="00ED383B" w:rsidRDefault="00ED383B" w14:paraId="6DD25753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Pr="003A792E" w:rsidR="00ED383B" w:rsidTr="26C3FE8B" w14:paraId="656EB163" w14:textId="77777777">
        <w:trPr>
          <w:trHeight w:val="1249"/>
        </w:trPr>
        <w:tc>
          <w:tcPr>
            <w:tcW w:w="636" w:type="pct"/>
            <w:shd w:val="clear" w:color="auto" w:fill="FDE9D9" w:themeFill="accent6" w:themeFillTint="33"/>
            <w:tcMar/>
          </w:tcPr>
          <w:p w:rsidRPr="00763DB0" w:rsidR="00ED383B" w:rsidP="00ED383B" w:rsidRDefault="00ED383B" w14:paraId="5B14ED20" w14:textId="77777777">
            <w:pPr>
              <w:pStyle w:val="BalloonText"/>
              <w:rPr>
                <w:rFonts w:ascii="Arial" w:hAnsi="Arial" w:cs="Arial"/>
                <w:b/>
              </w:rPr>
            </w:pPr>
            <w:r w:rsidRPr="00763DB0">
              <w:rPr>
                <w:rFonts w:ascii="Arial" w:hAnsi="Arial" w:cs="Arial"/>
                <w:b/>
              </w:rPr>
              <w:t>Week 10</w:t>
            </w:r>
          </w:p>
          <w:p w:rsidRPr="00763DB0" w:rsidR="00ED383B" w:rsidP="00ED383B" w:rsidRDefault="00ED383B" w14:paraId="06946996" w14:textId="77777777">
            <w:pPr>
              <w:pStyle w:val="BalloonText"/>
              <w:rPr>
                <w:rFonts w:ascii="Arial" w:hAnsi="Arial" w:cs="Arial"/>
                <w:b/>
                <w:color w:val="auto"/>
              </w:rPr>
            </w:pPr>
          </w:p>
          <w:p w:rsidRPr="00763DB0" w:rsidR="00ED383B" w:rsidP="00ED383B" w:rsidRDefault="00ED383B" w14:paraId="48010520" w14:textId="77777777">
            <w:pPr>
              <w:pStyle w:val="BalloonText"/>
              <w:rPr>
                <w:rFonts w:ascii="Arial" w:hAnsi="Arial" w:cs="Arial"/>
                <w:b/>
              </w:rPr>
            </w:pPr>
          </w:p>
          <w:p w:rsidRPr="00763DB0" w:rsidR="00ED383B" w:rsidP="00ED383B" w:rsidRDefault="00ED383B" w14:paraId="3E53AE10" w14:textId="77777777">
            <w:pPr>
              <w:pStyle w:val="BalloonText"/>
              <w:rPr>
                <w:rFonts w:ascii="Arial" w:hAnsi="Arial" w:cs="Arial"/>
                <w:b/>
              </w:rPr>
            </w:pPr>
          </w:p>
        </w:tc>
        <w:tc>
          <w:tcPr>
            <w:tcW w:w="706" w:type="pct"/>
            <w:shd w:val="clear" w:color="auto" w:fill="FF0000"/>
            <w:tcMar/>
          </w:tcPr>
          <w:p w:rsidRPr="00763DB0" w:rsidR="00ED383B" w:rsidP="00ED383B" w:rsidRDefault="00ED383B" w14:paraId="5DF7A97B" w14:textId="7804A37B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3</w:t>
            </w:r>
          </w:p>
          <w:p w:rsidRPr="00763DB0" w:rsidR="00ED383B" w:rsidP="00ED383B" w:rsidRDefault="00ED383B" w14:paraId="15045CD2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5A1600E8" w14:textId="77777777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Staff at school</w:t>
            </w:r>
          </w:p>
          <w:p w:rsidRPr="00763DB0" w:rsidR="00ED383B" w:rsidP="00ED383B" w:rsidRDefault="00ED383B" w14:paraId="55C860B8" w14:textId="77777777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776" w:type="pct"/>
            <w:shd w:val="clear" w:color="auto" w:fill="FF0000"/>
            <w:tcMar/>
          </w:tcPr>
          <w:p w:rsidRPr="00763DB0" w:rsidR="00ED383B" w:rsidP="00ED383B" w:rsidRDefault="00ED383B" w14:paraId="3F9C07C5" w14:textId="063CE833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4</w:t>
            </w:r>
          </w:p>
          <w:p w:rsidRPr="00763DB0" w:rsidR="00ED383B" w:rsidP="00ED383B" w:rsidRDefault="00ED383B" w14:paraId="235DA59D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312761DF" w14:textId="77777777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</w:tc>
        <w:tc>
          <w:tcPr>
            <w:tcW w:w="727" w:type="pct"/>
            <w:shd w:val="clear" w:color="auto" w:fill="FF0000"/>
            <w:tcMar/>
          </w:tcPr>
          <w:p w:rsidRPr="00763DB0" w:rsidR="00ED383B" w:rsidP="00ED383B" w:rsidRDefault="00ED383B" w14:paraId="5AF9726A" w14:textId="4B7747BA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5</w:t>
            </w:r>
          </w:p>
          <w:p w:rsidRPr="00763DB0" w:rsidR="00ED383B" w:rsidP="00ED383B" w:rsidRDefault="00ED383B" w14:paraId="66CE248F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7FD601E8" w14:textId="77777777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</w:tc>
        <w:tc>
          <w:tcPr>
            <w:tcW w:w="765" w:type="pct"/>
            <w:shd w:val="clear" w:color="auto" w:fill="FF0000"/>
            <w:tcMar/>
          </w:tcPr>
          <w:p w:rsidRPr="00763DB0" w:rsidR="00ED383B" w:rsidP="00ED383B" w:rsidRDefault="00ED383B" w14:paraId="017A87C2" w14:textId="482B5E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6</w:t>
            </w:r>
          </w:p>
          <w:p w:rsidRPr="00763DB0" w:rsidR="00ED383B" w:rsidP="00ED383B" w:rsidRDefault="00ED383B" w14:paraId="7541A345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="00ED383B" w:rsidP="00ED383B" w:rsidRDefault="00ED383B" w14:paraId="24EF693F" w14:textId="77777777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</w:t>
            </w:r>
          </w:p>
          <w:p w:rsidR="001F72A8" w:rsidP="00ED383B" w:rsidRDefault="001F72A8" w14:paraId="56633F45" w14:textId="77777777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  <w:p w:rsidRPr="00763DB0" w:rsidR="001F72A8" w:rsidP="005D654C" w:rsidRDefault="001F72A8" w14:paraId="05AC319F" w14:textId="0FA56012">
            <w:pPr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</w:p>
        </w:tc>
        <w:tc>
          <w:tcPr>
            <w:tcW w:w="675" w:type="pct"/>
            <w:shd w:val="clear" w:color="auto" w:fill="FF0000"/>
            <w:tcMar/>
          </w:tcPr>
          <w:p w:rsidRPr="00763DB0" w:rsidR="00ED383B" w:rsidP="00ED383B" w:rsidRDefault="00ED383B" w14:paraId="6F3F5A39" w14:textId="519D43BE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43693">
              <w:rPr>
                <w:rFonts w:ascii="Arial" w:hAnsi="Arial" w:cs="Arial"/>
                <w:b/>
                <w:color w:val="auto"/>
                <w:sz w:val="16"/>
                <w:szCs w:val="16"/>
              </w:rPr>
              <w:t>17</w:t>
            </w:r>
          </w:p>
          <w:p w:rsidRPr="00763DB0" w:rsidR="00ED383B" w:rsidP="00ED383B" w:rsidRDefault="00ED383B" w14:paraId="4A17FAB3" w14:textId="77777777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</w:p>
          <w:p w:rsidRPr="00763DB0" w:rsidR="00F8181E" w:rsidP="00ED383B" w:rsidRDefault="00ED383B" w14:paraId="39E70731" w14:textId="37C1A005">
            <w:pPr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FFFFFF" w:themeColor="background1"/>
                <w:sz w:val="16"/>
                <w:szCs w:val="16"/>
              </w:rPr>
              <w:t>Office Open Last day for Staff</w:t>
            </w:r>
          </w:p>
        </w:tc>
        <w:tc>
          <w:tcPr>
            <w:tcW w:w="715" w:type="pct"/>
            <w:shd w:val="clear" w:color="auto" w:fill="C6D9F1" w:themeFill="text2" w:themeFillTint="33"/>
            <w:tcMar/>
          </w:tcPr>
          <w:p w:rsidRPr="00763DB0" w:rsidR="00ED383B" w:rsidP="00ED383B" w:rsidRDefault="00ED383B" w14:paraId="3924210E" w14:textId="624000BF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  <w:r w:rsidRPr="00763DB0">
              <w:rPr>
                <w:rFonts w:ascii="Arial" w:hAnsi="Arial" w:cs="Arial"/>
                <w:b/>
                <w:color w:val="auto"/>
                <w:sz w:val="16"/>
                <w:szCs w:val="16"/>
              </w:rPr>
              <w:t xml:space="preserve">December </w:t>
            </w:r>
            <w:r w:rsidR="00A2123D">
              <w:rPr>
                <w:rFonts w:ascii="Arial" w:hAnsi="Arial" w:cs="Arial"/>
                <w:b/>
                <w:color w:val="auto"/>
                <w:sz w:val="16"/>
                <w:szCs w:val="16"/>
              </w:rPr>
              <w:t>19/20</w:t>
            </w:r>
          </w:p>
          <w:p w:rsidRPr="00763DB0" w:rsidR="00ED383B" w:rsidP="00ED383B" w:rsidRDefault="00ED383B" w14:paraId="4C821548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45AF1F80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554DF200" w14:textId="77777777">
            <w:pPr>
              <w:rPr>
                <w:rFonts w:ascii="Arial" w:hAnsi="Arial" w:cs="Arial"/>
                <w:b/>
                <w:color w:val="auto"/>
                <w:sz w:val="16"/>
                <w:szCs w:val="16"/>
              </w:rPr>
            </w:pPr>
          </w:p>
          <w:p w:rsidRPr="00763DB0" w:rsidR="00ED383B" w:rsidP="00ED383B" w:rsidRDefault="00ED383B" w14:paraId="6BF53A52" w14:textId="77777777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7F33B4" w:rsidP="00CC0CDA" w:rsidRDefault="007F33B4" w14:paraId="5EB4E471" w14:textId="77777777"/>
    <w:sectPr w:rsidR="007F33B4" w:rsidSect="008174E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orient="portrait"/>
      <w:pgMar w:top="720" w:right="720" w:bottom="720" w:left="720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38FD" w:rsidP="008174EA" w:rsidRDefault="00B038FD" w14:paraId="27888E0D" w14:textId="77777777">
      <w:r>
        <w:separator/>
      </w:r>
    </w:p>
  </w:endnote>
  <w:endnote w:type="continuationSeparator" w:id="0">
    <w:p w:rsidR="00B038FD" w:rsidP="008174EA" w:rsidRDefault="00B038FD" w14:paraId="6AB62F9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2769" w:rsidRDefault="00AE2769" w14:paraId="7C91673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2769" w:rsidRDefault="00AE2769" w14:paraId="45F03E9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2769" w:rsidRDefault="00AE2769" w14:paraId="4EE47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38FD" w:rsidP="008174EA" w:rsidRDefault="00B038FD" w14:paraId="04BC690D" w14:textId="77777777">
      <w:r>
        <w:separator/>
      </w:r>
    </w:p>
  </w:footnote>
  <w:footnote w:type="continuationSeparator" w:id="0">
    <w:p w:rsidR="00B038FD" w:rsidP="008174EA" w:rsidRDefault="00B038FD" w14:paraId="4583C96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2769" w:rsidRDefault="00AE2769" w14:paraId="4F0C7A3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11808" w:rsidR="00BA7544" w:rsidP="00BA7544" w:rsidRDefault="00BA7544" w14:paraId="47461C6B" w14:textId="77777777">
    <w:pPr>
      <w:pStyle w:val="Default"/>
      <w:jc w:val="center"/>
      <w:rPr>
        <w:rFonts w:asciiTheme="majorHAnsi" w:hAnsiTheme="majorHAnsi"/>
      </w:rPr>
    </w:pPr>
    <w:r>
      <w:rPr>
        <w:rFonts w:asciiTheme="majorHAnsi" w:hAnsiTheme="majorHAnsi"/>
        <w:b/>
        <w:bCs/>
        <w:noProof/>
        <w:lang w:eastAsia="en-AU"/>
      </w:rPr>
      <w:drawing>
        <wp:anchor distT="0" distB="0" distL="114300" distR="114300" simplePos="0" relativeHeight="251659264" behindDoc="0" locked="0" layoutInCell="1" allowOverlap="1" wp14:anchorId="1B75D2E2" wp14:editId="1227E1B9">
          <wp:simplePos x="0" y="0"/>
          <wp:positionH relativeFrom="column">
            <wp:posOffset>123825</wp:posOffset>
          </wp:positionH>
          <wp:positionV relativeFrom="paragraph">
            <wp:posOffset>53975</wp:posOffset>
          </wp:positionV>
          <wp:extent cx="667385" cy="792480"/>
          <wp:effectExtent l="0" t="0" r="0" b="762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JPEG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385" cy="79248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6D9F60FE" w:rsidR="5EB3A53B">
      <w:rPr>
        <w:rFonts w:asciiTheme="majorHAnsi" w:hAnsiTheme="majorHAnsi"/>
        <w:b/>
        <w:bCs/>
      </w:rPr>
      <w:t>St. Joseph’s Catholic Primary School</w:t>
    </w:r>
  </w:p>
  <w:p w:rsidRPr="00211808" w:rsidR="00BA7544" w:rsidP="00BA7544" w:rsidRDefault="00BA7544" w14:paraId="36E1E116" w14:textId="77777777">
    <w:pPr>
      <w:pStyle w:val="Default"/>
      <w:jc w:val="center"/>
      <w:rPr>
        <w:rFonts w:asciiTheme="majorHAnsi" w:hAnsiTheme="majorHAnsi"/>
        <w:color w:val="FF0000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Vision:</w:t>
    </w:r>
    <w:r w:rsidRPr="00211808">
      <w:rPr>
        <w:rFonts w:asciiTheme="majorHAnsi" w:hAnsiTheme="majorHAnsi"/>
        <w:b/>
        <w:color w:val="auto"/>
        <w:sz w:val="16"/>
        <w:szCs w:val="16"/>
      </w:rPr>
      <w:t xml:space="preserve">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Educating for the 21</w:t>
    </w:r>
    <w:r w:rsidRPr="00211808">
      <w:rPr>
        <w:rFonts w:asciiTheme="majorHAnsi" w:hAnsiTheme="majorHAnsi"/>
        <w:b/>
        <w:i/>
        <w:color w:val="auto"/>
        <w:sz w:val="16"/>
        <w:szCs w:val="16"/>
        <w:vertAlign w:val="superscript"/>
      </w:rPr>
      <w:t>st</w:t>
    </w:r>
    <w:r w:rsidRPr="00211808">
      <w:rPr>
        <w:rFonts w:asciiTheme="majorHAnsi" w:hAnsiTheme="majorHAnsi"/>
        <w:b/>
        <w:i/>
        <w:color w:val="auto"/>
        <w:sz w:val="16"/>
        <w:szCs w:val="16"/>
      </w:rPr>
      <w:t xml:space="preserve"> Century - Inspiring Hope      </w:t>
    </w: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Motto: </w:t>
    </w:r>
    <w:r w:rsidRPr="00211808">
      <w:rPr>
        <w:rFonts w:asciiTheme="majorHAnsi" w:hAnsiTheme="majorHAnsi"/>
        <w:b/>
        <w:i/>
        <w:color w:val="auto"/>
        <w:sz w:val="16"/>
        <w:szCs w:val="16"/>
      </w:rPr>
      <w:t>Honesty</w:t>
    </w:r>
  </w:p>
  <w:p w:rsidRPr="00211808" w:rsidR="00BA7544" w:rsidP="00BA7544" w:rsidRDefault="00BA7544" w14:paraId="3F5A3175" w14:textId="77777777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color w:val="FF0000"/>
        <w:sz w:val="16"/>
        <w:szCs w:val="16"/>
      </w:rPr>
      <w:t>OUR Core Values:</w:t>
    </w:r>
    <w:r w:rsidRPr="00211808">
      <w:rPr>
        <w:rFonts w:asciiTheme="majorHAnsi" w:hAnsiTheme="majorHAnsi"/>
        <w:b/>
        <w:bCs/>
        <w:i/>
        <w:iCs/>
        <w:sz w:val="16"/>
        <w:szCs w:val="16"/>
      </w:rPr>
      <w:t xml:space="preserve"> We are honest and courageous; We demonstrate equality and fairness between all;</w:t>
    </w:r>
  </w:p>
  <w:p w:rsidRPr="00211808" w:rsidR="00BA7544" w:rsidP="00BA7544" w:rsidRDefault="00BA7544" w14:paraId="777BF81B" w14:textId="77777777">
    <w:pPr>
      <w:pStyle w:val="Default"/>
      <w:jc w:val="center"/>
      <w:rPr>
        <w:rFonts w:asciiTheme="majorHAnsi" w:hAnsiTheme="majorHAnsi"/>
        <w:sz w:val="16"/>
        <w:szCs w:val="16"/>
      </w:rPr>
    </w:pPr>
    <w:r w:rsidRPr="00211808">
      <w:rPr>
        <w:rFonts w:asciiTheme="majorHAnsi" w:hAnsiTheme="majorHAnsi"/>
        <w:b/>
        <w:bCs/>
        <w:i/>
        <w:iCs/>
        <w:sz w:val="16"/>
        <w:szCs w:val="16"/>
      </w:rPr>
      <w:t>We work collaboratively to create a joyful learning environment;</w:t>
    </w:r>
  </w:p>
  <w:p w:rsidRPr="00211808" w:rsidR="00BA7544" w:rsidP="00BA7544" w:rsidRDefault="00BA7544" w14:paraId="1994C91B" w14:textId="77777777">
    <w:pPr>
      <w:pStyle w:val="Header"/>
      <w:jc w:val="center"/>
      <w:rPr>
        <w:rFonts w:cs="Times New Roman" w:asciiTheme="majorHAnsi" w:hAnsiTheme="majorHAnsi"/>
        <w:b/>
        <w:bCs/>
        <w:i/>
        <w:iCs/>
        <w:sz w:val="16"/>
        <w:szCs w:val="16"/>
      </w:rPr>
    </w:pPr>
    <w:r w:rsidRPr="00211808">
      <w:rPr>
        <w:rFonts w:cs="Times New Roman" w:asciiTheme="majorHAnsi" w:hAnsiTheme="majorHAnsi"/>
        <w:b/>
        <w:bCs/>
        <w:i/>
        <w:iCs/>
        <w:sz w:val="16"/>
        <w:szCs w:val="16"/>
      </w:rPr>
      <w:t>We challenge, motivate and encourage everyone to reach their potential.</w:t>
    </w:r>
  </w:p>
  <w:p w:rsidRPr="00211808" w:rsidR="00BA7544" w:rsidP="00BA7544" w:rsidRDefault="00BA7544" w14:paraId="51010BD1" w14:textId="77777777">
    <w:pPr>
      <w:pStyle w:val="Header"/>
      <w:jc w:val="center"/>
      <w:rPr>
        <w:rFonts w:cs="Times New Roman" w:asciiTheme="majorHAnsi" w:hAnsiTheme="majorHAnsi"/>
        <w:b/>
        <w:bCs/>
        <w:i/>
        <w:iCs/>
        <w:sz w:val="16"/>
        <w:szCs w:val="16"/>
      </w:rPr>
    </w:pPr>
    <w:r w:rsidRPr="00211808">
      <w:rPr>
        <w:rFonts w:asciiTheme="majorHAnsi" w:hAnsiTheme="majorHAnsi"/>
        <w:b/>
        <w:i/>
        <w:color w:val="FF0000"/>
        <w:sz w:val="16"/>
        <w:szCs w:val="16"/>
      </w:rPr>
      <w:t xml:space="preserve">Choose Respect School: </w:t>
    </w:r>
    <w:r w:rsidRPr="00211808">
      <w:rPr>
        <w:rFonts w:asciiTheme="majorHAnsi" w:hAnsiTheme="majorHAnsi"/>
        <w:b/>
        <w:i/>
        <w:sz w:val="16"/>
        <w:szCs w:val="16"/>
      </w:rPr>
      <w:t>Respect is to treat with care and consideration – yourself and others.</w:t>
    </w:r>
  </w:p>
  <w:p w:rsidRPr="00211808" w:rsidR="00BA7544" w:rsidP="00BA7544" w:rsidRDefault="00A43693" w14:paraId="3061194A" w14:textId="1751D26B">
    <w:pPr>
      <w:pStyle w:val="Header"/>
      <w:jc w:val="center"/>
      <w:rPr>
        <w:b/>
        <w:bCs/>
        <w:i/>
        <w:iCs/>
        <w:color w:val="1F497D" w:themeColor="text2"/>
        <w:sz w:val="28"/>
        <w:szCs w:val="28"/>
      </w:rPr>
    </w:pPr>
    <w:r>
      <w:rPr>
        <w:b/>
        <w:bCs/>
        <w:i/>
        <w:iCs/>
        <w:color w:val="1F497D" w:themeColor="text2"/>
        <w:sz w:val="28"/>
        <w:szCs w:val="28"/>
      </w:rPr>
      <w:t>TERM FOUR PLANNER 2021</w:t>
    </w:r>
    <w:r w:rsidR="00AE2769">
      <w:rPr>
        <w:b/>
        <w:bCs/>
        <w:i/>
        <w:iCs/>
        <w:color w:val="1F497D" w:themeColor="text2"/>
        <w:sz w:val="28"/>
        <w:szCs w:val="28"/>
      </w:rPr>
      <w:t xml:space="preserve"> for Parents and Caregivers</w:t>
    </w:r>
  </w:p>
  <w:p w:rsidR="00BD5939" w:rsidP="008174EA" w:rsidRDefault="00BD5939" w14:paraId="31732062" w14:textId="77777777">
    <w:pPr>
      <w:pStyle w:val="Header"/>
      <w:rPr>
        <w:b/>
        <w:bCs/>
        <w:i/>
        <w:iCs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2769" w:rsidRDefault="00AE2769" w14:paraId="3FF8B31A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s7AwMzKzNDW3NDdV0lEKTi0uzszPAykwNKoFABsz7mMtAAAA"/>
  </w:docVars>
  <w:rsids>
    <w:rsidRoot w:val="008174EA"/>
    <w:rsid w:val="00005703"/>
    <w:rsid w:val="00016E7A"/>
    <w:rsid w:val="000359CA"/>
    <w:rsid w:val="000454C0"/>
    <w:rsid w:val="000554FF"/>
    <w:rsid w:val="000556EC"/>
    <w:rsid w:val="00074705"/>
    <w:rsid w:val="00075E68"/>
    <w:rsid w:val="0008692B"/>
    <w:rsid w:val="00087622"/>
    <w:rsid w:val="000A13A9"/>
    <w:rsid w:val="000A315B"/>
    <w:rsid w:val="000C440C"/>
    <w:rsid w:val="000E3D73"/>
    <w:rsid w:val="000F2643"/>
    <w:rsid w:val="000F3A30"/>
    <w:rsid w:val="0011265B"/>
    <w:rsid w:val="00124169"/>
    <w:rsid w:val="00126DE7"/>
    <w:rsid w:val="00131A69"/>
    <w:rsid w:val="00163B9D"/>
    <w:rsid w:val="0017577F"/>
    <w:rsid w:val="001861D1"/>
    <w:rsid w:val="00186E4D"/>
    <w:rsid w:val="0018753D"/>
    <w:rsid w:val="001B4220"/>
    <w:rsid w:val="001F4443"/>
    <w:rsid w:val="001F72A8"/>
    <w:rsid w:val="00207DB7"/>
    <w:rsid w:val="0021181F"/>
    <w:rsid w:val="002324E2"/>
    <w:rsid w:val="00236804"/>
    <w:rsid w:val="00242525"/>
    <w:rsid w:val="00252087"/>
    <w:rsid w:val="002629F8"/>
    <w:rsid w:val="0029330D"/>
    <w:rsid w:val="0029378D"/>
    <w:rsid w:val="002C11AD"/>
    <w:rsid w:val="002C501A"/>
    <w:rsid w:val="002D3A3F"/>
    <w:rsid w:val="002D7CDA"/>
    <w:rsid w:val="002E398C"/>
    <w:rsid w:val="002E511A"/>
    <w:rsid w:val="003253FD"/>
    <w:rsid w:val="003351D6"/>
    <w:rsid w:val="00375B57"/>
    <w:rsid w:val="003916E4"/>
    <w:rsid w:val="00397D53"/>
    <w:rsid w:val="003A32E8"/>
    <w:rsid w:val="003B5F4D"/>
    <w:rsid w:val="003E392B"/>
    <w:rsid w:val="00417D37"/>
    <w:rsid w:val="0042247B"/>
    <w:rsid w:val="0042392A"/>
    <w:rsid w:val="0042763A"/>
    <w:rsid w:val="00474BB2"/>
    <w:rsid w:val="00476E87"/>
    <w:rsid w:val="004941B7"/>
    <w:rsid w:val="004A0E7B"/>
    <w:rsid w:val="004B118A"/>
    <w:rsid w:val="004B6384"/>
    <w:rsid w:val="004D272D"/>
    <w:rsid w:val="004D4B5A"/>
    <w:rsid w:val="004E2A1D"/>
    <w:rsid w:val="00526786"/>
    <w:rsid w:val="005373AB"/>
    <w:rsid w:val="0054087D"/>
    <w:rsid w:val="00546632"/>
    <w:rsid w:val="00591299"/>
    <w:rsid w:val="00592330"/>
    <w:rsid w:val="00593158"/>
    <w:rsid w:val="005B40BF"/>
    <w:rsid w:val="005B486A"/>
    <w:rsid w:val="005C0458"/>
    <w:rsid w:val="005C3636"/>
    <w:rsid w:val="005C4302"/>
    <w:rsid w:val="005C7FA5"/>
    <w:rsid w:val="005D654C"/>
    <w:rsid w:val="005E6E08"/>
    <w:rsid w:val="0060716C"/>
    <w:rsid w:val="006164FA"/>
    <w:rsid w:val="00632C34"/>
    <w:rsid w:val="00641976"/>
    <w:rsid w:val="00645455"/>
    <w:rsid w:val="00655DEA"/>
    <w:rsid w:val="00676F12"/>
    <w:rsid w:val="00683724"/>
    <w:rsid w:val="00694A7A"/>
    <w:rsid w:val="00695E22"/>
    <w:rsid w:val="006B2414"/>
    <w:rsid w:val="006D3FC5"/>
    <w:rsid w:val="006E138C"/>
    <w:rsid w:val="007515A5"/>
    <w:rsid w:val="00751D8B"/>
    <w:rsid w:val="00763DB0"/>
    <w:rsid w:val="007760A9"/>
    <w:rsid w:val="00790359"/>
    <w:rsid w:val="00794212"/>
    <w:rsid w:val="007D6CEE"/>
    <w:rsid w:val="007F0B7C"/>
    <w:rsid w:val="007F1FC6"/>
    <w:rsid w:val="007F33B4"/>
    <w:rsid w:val="008174EA"/>
    <w:rsid w:val="0085067A"/>
    <w:rsid w:val="008861D2"/>
    <w:rsid w:val="008944DB"/>
    <w:rsid w:val="008A7CFC"/>
    <w:rsid w:val="008B3FE9"/>
    <w:rsid w:val="008B527C"/>
    <w:rsid w:val="008C38A9"/>
    <w:rsid w:val="008E56FF"/>
    <w:rsid w:val="00914EF3"/>
    <w:rsid w:val="00936BD8"/>
    <w:rsid w:val="0094262E"/>
    <w:rsid w:val="009459C5"/>
    <w:rsid w:val="00951A55"/>
    <w:rsid w:val="00953677"/>
    <w:rsid w:val="00977551"/>
    <w:rsid w:val="0099203E"/>
    <w:rsid w:val="009A182E"/>
    <w:rsid w:val="009B1D51"/>
    <w:rsid w:val="009B7F1F"/>
    <w:rsid w:val="009E12BD"/>
    <w:rsid w:val="009F215C"/>
    <w:rsid w:val="00A2123D"/>
    <w:rsid w:val="00A43693"/>
    <w:rsid w:val="00A67081"/>
    <w:rsid w:val="00AC2918"/>
    <w:rsid w:val="00AE07C0"/>
    <w:rsid w:val="00AE1AEA"/>
    <w:rsid w:val="00AE2769"/>
    <w:rsid w:val="00AF2F7C"/>
    <w:rsid w:val="00B038FD"/>
    <w:rsid w:val="00B054E8"/>
    <w:rsid w:val="00B669A4"/>
    <w:rsid w:val="00B7329C"/>
    <w:rsid w:val="00B7531C"/>
    <w:rsid w:val="00B80085"/>
    <w:rsid w:val="00BA0B09"/>
    <w:rsid w:val="00BA7544"/>
    <w:rsid w:val="00BA77D8"/>
    <w:rsid w:val="00BA7E6E"/>
    <w:rsid w:val="00BC13CB"/>
    <w:rsid w:val="00BD5939"/>
    <w:rsid w:val="00BF544F"/>
    <w:rsid w:val="00BF59D1"/>
    <w:rsid w:val="00C21493"/>
    <w:rsid w:val="00C21AA2"/>
    <w:rsid w:val="00C22065"/>
    <w:rsid w:val="00C534C0"/>
    <w:rsid w:val="00C5566F"/>
    <w:rsid w:val="00C61EED"/>
    <w:rsid w:val="00C87583"/>
    <w:rsid w:val="00CA1069"/>
    <w:rsid w:val="00CA5A16"/>
    <w:rsid w:val="00CB542A"/>
    <w:rsid w:val="00CC0CDA"/>
    <w:rsid w:val="00CC1E7B"/>
    <w:rsid w:val="00CD55CF"/>
    <w:rsid w:val="00CD70CC"/>
    <w:rsid w:val="00CF04AD"/>
    <w:rsid w:val="00D13CDD"/>
    <w:rsid w:val="00D232CA"/>
    <w:rsid w:val="00D34468"/>
    <w:rsid w:val="00D50093"/>
    <w:rsid w:val="00D512A8"/>
    <w:rsid w:val="00D601F3"/>
    <w:rsid w:val="00D705A4"/>
    <w:rsid w:val="00DA1C9C"/>
    <w:rsid w:val="00DB6AA9"/>
    <w:rsid w:val="00DD18F0"/>
    <w:rsid w:val="00DE2BEF"/>
    <w:rsid w:val="00DF01F4"/>
    <w:rsid w:val="00DF0802"/>
    <w:rsid w:val="00DF1472"/>
    <w:rsid w:val="00DF4D39"/>
    <w:rsid w:val="00E15C13"/>
    <w:rsid w:val="00E25006"/>
    <w:rsid w:val="00E36AF5"/>
    <w:rsid w:val="00E37212"/>
    <w:rsid w:val="00E50D96"/>
    <w:rsid w:val="00E54318"/>
    <w:rsid w:val="00E561AE"/>
    <w:rsid w:val="00E719F4"/>
    <w:rsid w:val="00E72F9B"/>
    <w:rsid w:val="00EA7EE9"/>
    <w:rsid w:val="00ED2170"/>
    <w:rsid w:val="00ED383B"/>
    <w:rsid w:val="00ED3CC8"/>
    <w:rsid w:val="00F033E2"/>
    <w:rsid w:val="00F15CE0"/>
    <w:rsid w:val="00F3462D"/>
    <w:rsid w:val="00F36F20"/>
    <w:rsid w:val="00F60A6E"/>
    <w:rsid w:val="00F63F96"/>
    <w:rsid w:val="00F70A36"/>
    <w:rsid w:val="00F71874"/>
    <w:rsid w:val="00F8181E"/>
    <w:rsid w:val="00FB3382"/>
    <w:rsid w:val="00FC2095"/>
    <w:rsid w:val="00FC2961"/>
    <w:rsid w:val="0EA0E19F"/>
    <w:rsid w:val="115FE99B"/>
    <w:rsid w:val="14C55E28"/>
    <w:rsid w:val="17EAAC3E"/>
    <w:rsid w:val="1F3793B7"/>
    <w:rsid w:val="26C3FE8B"/>
    <w:rsid w:val="3153D740"/>
    <w:rsid w:val="338D4D35"/>
    <w:rsid w:val="39CF345D"/>
    <w:rsid w:val="3ACBA885"/>
    <w:rsid w:val="48AE7335"/>
    <w:rsid w:val="4AB46ECA"/>
    <w:rsid w:val="534EFE73"/>
    <w:rsid w:val="5EB3A53B"/>
    <w:rsid w:val="67BB7A15"/>
    <w:rsid w:val="6C5B7786"/>
    <w:rsid w:val="6CA873BF"/>
    <w:rsid w:val="6D9F60FE"/>
    <w:rsid w:val="70D71353"/>
    <w:rsid w:val="744B1E96"/>
    <w:rsid w:val="7683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2D1764"/>
  <w15:docId w15:val="{BDD8A987-389C-4906-B333-49AA43266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D3FC5"/>
    <w:pPr>
      <w:spacing w:after="0" w:line="240" w:lineRule="auto"/>
    </w:pPr>
    <w:rPr>
      <w:rFonts w:ascii="Times New Roman" w:hAnsi="Times New Roman" w:eastAsia="Times New Roman" w:cs="Times New Roman"/>
      <w:color w:val="000000"/>
      <w:sz w:val="20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hAnsiTheme="minorHAnsi" w:eastAsiaTheme="minorHAnsi" w:cstheme="minorBidi"/>
      <w:color w:val="auto"/>
      <w:sz w:val="22"/>
      <w:szCs w:val="22"/>
    </w:rPr>
  </w:style>
  <w:style w:type="character" w:styleId="HeaderChar" w:customStyle="1">
    <w:name w:val="Header Char"/>
    <w:basedOn w:val="DefaultParagraphFont"/>
    <w:link w:val="Header"/>
    <w:uiPriority w:val="99"/>
    <w:rsid w:val="008174EA"/>
  </w:style>
  <w:style w:type="paragraph" w:styleId="Footer">
    <w:name w:val="footer"/>
    <w:basedOn w:val="Normal"/>
    <w:link w:val="FooterChar"/>
    <w:uiPriority w:val="99"/>
    <w:unhideWhenUsed/>
    <w:rsid w:val="008174EA"/>
    <w:pPr>
      <w:tabs>
        <w:tab w:val="center" w:pos="4513"/>
        <w:tab w:val="right" w:pos="9026"/>
      </w:tabs>
    </w:pPr>
    <w:rPr>
      <w:rFonts w:asciiTheme="minorHAnsi" w:hAnsiTheme="minorHAnsi" w:eastAsiaTheme="minorHAnsi" w:cstheme="minorBidi"/>
      <w:color w:val="auto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8174EA"/>
  </w:style>
  <w:style w:type="paragraph" w:styleId="Default" w:customStyle="1">
    <w:name w:val="Default"/>
    <w:rsid w:val="008174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6D3FC5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semiHidden/>
    <w:rsid w:val="006D3FC5"/>
    <w:rPr>
      <w:rFonts w:ascii="Tahoma" w:hAnsi="Tahoma" w:eastAsia="Times New Roman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9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995C0CE99604D9914942DFCE4FD87" ma:contentTypeVersion="13" ma:contentTypeDescription="Create a new document." ma:contentTypeScope="" ma:versionID="4a1264fd134c17c96ec642e18375fd5b">
  <xsd:schema xmlns:xsd="http://www.w3.org/2001/XMLSchema" xmlns:xs="http://www.w3.org/2001/XMLSchema" xmlns:p="http://schemas.microsoft.com/office/2006/metadata/properties" xmlns:ns2="90cb673f-96de-4cdc-a4dd-615fc1372d0d" xmlns:ns3="06bcf130-e91d-42e7-91bc-b41d2e823c40" targetNamespace="http://schemas.microsoft.com/office/2006/metadata/properties" ma:root="true" ma:fieldsID="54220b2a8aad80d74077e8f5a409bba8" ns2:_="" ns3:_="">
    <xsd:import namespace="90cb673f-96de-4cdc-a4dd-615fc1372d0d"/>
    <xsd:import namespace="06bcf130-e91d-42e7-91bc-b41d2e823c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b673f-96de-4cdc-a4dd-615fc1372d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bcf130-e91d-42e7-91bc-b41d2e823c4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1664C4-2A0F-4204-BEB8-356A51CD3B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FDF742-A1FA-4D67-9427-87D3BE017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b673f-96de-4cdc-a4dd-615fc1372d0d"/>
    <ds:schemaRef ds:uri="06bcf130-e91d-42e7-91bc-b41d2e823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E3F6BC-4A84-496C-A4E5-6438FCCC31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897AD9-6483-4662-AEC9-333F98A967F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pedrin.michelle</dc:creator>
  <lastModifiedBy>Jodie Cobden (St Joseph's School - Southern Cross)</lastModifiedBy>
  <revision>22</revision>
  <lastPrinted>2021-08-24T01:08:00.0000000Z</lastPrinted>
  <dcterms:created xsi:type="dcterms:W3CDTF">2021-08-24T01:07:00.0000000Z</dcterms:created>
  <dcterms:modified xsi:type="dcterms:W3CDTF">2021-10-14T06:37:37.72332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995C0CE99604D9914942DFCE4FD87</vt:lpwstr>
  </property>
  <property fmtid="{D5CDD505-2E9C-101B-9397-08002B2CF9AE}" pid="3" name="AuthorIds_UIVersion_10240">
    <vt:lpwstr>20</vt:lpwstr>
  </property>
</Properties>
</file>